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CBD7E" w14:textId="53DCEBE8" w:rsidR="00870988" w:rsidRDefault="00870988" w:rsidP="0069415A">
      <w:pPr>
        <w:pStyle w:val="Heading1"/>
      </w:pPr>
      <w:r>
        <w:t>Firewall</w:t>
      </w:r>
      <w:r w:rsidR="00036100">
        <w:t xml:space="preserve"> = Filter</w:t>
      </w:r>
      <w:r w:rsidR="004C37D1">
        <w:t xml:space="preserve"> for incoming &amp; outgoing </w:t>
      </w:r>
      <w:r w:rsidR="00675E03">
        <w:t>network traffic</w:t>
      </w:r>
    </w:p>
    <w:p w14:paraId="5D52FA33" w14:textId="3F19CD55" w:rsidR="00675E03" w:rsidRDefault="00426350" w:rsidP="00675E03">
      <w:r>
        <w:t xml:space="preserve">Through a Network Interface Card (NIC) a computer can send </w:t>
      </w:r>
      <w:r w:rsidR="00B20CEA">
        <w:t xml:space="preserve">packets to whatever IP address or receive packets from whatever IP address. Firewall is a hardware/software piece that </w:t>
      </w:r>
      <w:r w:rsidR="00AA73D3">
        <w:t>restricts this freedom.</w:t>
      </w:r>
    </w:p>
    <w:p w14:paraId="3387DAB8" w14:textId="317FA073" w:rsidR="0016284D" w:rsidRPr="0016284D" w:rsidRDefault="00B543B1" w:rsidP="0016284D">
      <w:r>
        <w:t>A</w:t>
      </w:r>
      <w:r w:rsidRPr="00B543B1">
        <w:t> </w:t>
      </w:r>
      <w:r w:rsidRPr="00B543B1">
        <w:rPr>
          <w:b/>
          <w:bCs/>
        </w:rPr>
        <w:t>firewall</w:t>
      </w:r>
      <w:r w:rsidRPr="00B543B1">
        <w:t> is a </w:t>
      </w:r>
      <w:r w:rsidR="007D69A8">
        <w:t>software/hardware pieces</w:t>
      </w:r>
      <w:r w:rsidRPr="00B543B1">
        <w:t xml:space="preserve"> that monitors and controls incoming and outgoing </w:t>
      </w:r>
      <w:r w:rsidRPr="00957120">
        <w:t>network traffic</w:t>
      </w:r>
      <w:r w:rsidRPr="00B543B1">
        <w:t xml:space="preserve"> based on predetermined security </w:t>
      </w:r>
      <w:r w:rsidRPr="00E60D41">
        <w:rPr>
          <w:b/>
          <w:bCs/>
        </w:rPr>
        <w:t>rules</w:t>
      </w:r>
      <w:r w:rsidR="00E60D41">
        <w:t>.</w:t>
      </w:r>
    </w:p>
    <w:p w14:paraId="35CF289F" w14:textId="43B39804" w:rsidR="006203B5" w:rsidRDefault="006203B5" w:rsidP="00870988">
      <w:pPr>
        <w:pStyle w:val="Heading1"/>
      </w:pPr>
      <w:r>
        <w:t>MAC address, IP address, port address</w:t>
      </w:r>
    </w:p>
    <w:p w14:paraId="5BDBAA3E" w14:textId="476721C2" w:rsidR="00877AB8" w:rsidRDefault="00877AB8" w:rsidP="00877AB8">
      <w:r>
        <w:t>MAC address is at the Link level</w:t>
      </w:r>
      <w:r w:rsidR="00C910F8">
        <w:t xml:space="preserve"> </w:t>
      </w:r>
      <w:r w:rsidR="00C910F8">
        <w:sym w:font="Wingdings" w:char="F0E0"/>
      </w:r>
      <w:r w:rsidR="00C910F8">
        <w:t xml:space="preserve"> determine a </w:t>
      </w:r>
      <w:r w:rsidR="007159DA">
        <w:t>NIC</w:t>
      </w:r>
    </w:p>
    <w:p w14:paraId="3F459D0B" w14:textId="3CCA90BF" w:rsidR="00877AB8" w:rsidRDefault="00877AB8" w:rsidP="00877AB8">
      <w:r>
        <w:t>IP address is at the Transport level</w:t>
      </w:r>
      <w:r w:rsidR="00C910F8">
        <w:t xml:space="preserve"> </w:t>
      </w:r>
      <w:r w:rsidR="00C910F8">
        <w:sym w:font="Wingdings" w:char="F0E0"/>
      </w:r>
      <w:r w:rsidR="00C910F8">
        <w:t xml:space="preserve"> determine a computer</w:t>
      </w:r>
    </w:p>
    <w:p w14:paraId="6765A6A4" w14:textId="7ADE02D4" w:rsidR="00877AB8" w:rsidRDefault="00877AB8" w:rsidP="00877AB8">
      <w:r>
        <w:t>Port address (port number) is at the Application level</w:t>
      </w:r>
      <w:r w:rsidR="007159DA">
        <w:t xml:space="preserve"> </w:t>
      </w:r>
      <w:r w:rsidR="007159DA">
        <w:sym w:font="Wingdings" w:char="F0E0"/>
      </w:r>
      <w:r w:rsidR="007159DA">
        <w:t xml:space="preserve"> determine which application on a</w:t>
      </w:r>
      <w:r w:rsidR="00C36A80">
        <w:t xml:space="preserve"> given</w:t>
      </w:r>
      <w:r w:rsidR="007159DA">
        <w:t xml:space="preserve"> computer to process packets</w:t>
      </w:r>
      <w:r w:rsidR="00057405">
        <w:t>.</w:t>
      </w:r>
    </w:p>
    <w:p w14:paraId="321F8B6F" w14:textId="1F7D874D" w:rsidR="00C36A80" w:rsidRPr="00877AB8" w:rsidRDefault="00C36A80" w:rsidP="00877AB8">
      <w:r>
        <w:t xml:space="preserve">A socket = an </w:t>
      </w:r>
      <w:proofErr w:type="spellStart"/>
      <w:r>
        <w:t>ip</w:t>
      </w:r>
      <w:proofErr w:type="spellEnd"/>
      <w:r>
        <w:t xml:space="preserve"> address + port</w:t>
      </w:r>
    </w:p>
    <w:p w14:paraId="63E97427" w14:textId="0E19E37F" w:rsidR="00877AB8" w:rsidRPr="00877AB8" w:rsidRDefault="00877AB8" w:rsidP="00877AB8">
      <w:r>
        <w:rPr>
          <w:noProof/>
        </w:rPr>
        <w:drawing>
          <wp:inline distT="0" distB="0" distL="0" distR="0" wp14:anchorId="1239451F" wp14:editId="3A1D82C4">
            <wp:extent cx="3335020" cy="39446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35020" cy="3944620"/>
                    </a:xfrm>
                    <a:prstGeom prst="rect">
                      <a:avLst/>
                    </a:prstGeom>
                    <a:noFill/>
                    <a:ln>
                      <a:noFill/>
                    </a:ln>
                  </pic:spPr>
                </pic:pic>
              </a:graphicData>
            </a:graphic>
          </wp:inline>
        </w:drawing>
      </w:r>
    </w:p>
    <w:p w14:paraId="27F3F2FA" w14:textId="596C964F" w:rsidR="00870988" w:rsidRDefault="00870988" w:rsidP="00870988">
      <w:pPr>
        <w:pStyle w:val="Heading1"/>
      </w:pPr>
      <w:r>
        <w:t>Port</w:t>
      </w:r>
      <w:r w:rsidR="0082328B">
        <w:t xml:space="preserve">: open/closed, </w:t>
      </w:r>
      <w:r w:rsidR="00E27A69">
        <w:t>listening</w:t>
      </w:r>
      <w:r w:rsidR="00B464BF">
        <w:t>, scanning</w:t>
      </w:r>
    </w:p>
    <w:p w14:paraId="278482F7" w14:textId="437C3B5A" w:rsidR="00087017" w:rsidRDefault="00B40FA4" w:rsidP="00087017">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A port</w:t>
      </w:r>
      <w:r w:rsidR="00E70928">
        <w:rPr>
          <w:rFonts w:ascii="Arial" w:hAnsi="Arial" w:cs="Arial"/>
          <w:color w:val="202122"/>
          <w:sz w:val="21"/>
          <w:szCs w:val="21"/>
        </w:rPr>
        <w:t xml:space="preserve"> is a number</w:t>
      </w:r>
      <w:r w:rsidR="00506070">
        <w:rPr>
          <w:rFonts w:ascii="Arial" w:hAnsi="Arial" w:cs="Arial"/>
          <w:color w:val="202122"/>
          <w:sz w:val="21"/>
          <w:szCs w:val="21"/>
        </w:rPr>
        <w:t xml:space="preserve">, together with </w:t>
      </w:r>
      <w:proofErr w:type="spellStart"/>
      <w:r w:rsidR="00506070">
        <w:rPr>
          <w:rFonts w:ascii="Arial" w:hAnsi="Arial" w:cs="Arial"/>
          <w:color w:val="202122"/>
          <w:sz w:val="21"/>
          <w:szCs w:val="21"/>
        </w:rPr>
        <w:t>ip</w:t>
      </w:r>
      <w:proofErr w:type="spellEnd"/>
      <w:r w:rsidR="00506070">
        <w:rPr>
          <w:rFonts w:ascii="Arial" w:hAnsi="Arial" w:cs="Arial"/>
          <w:color w:val="202122"/>
          <w:sz w:val="21"/>
          <w:szCs w:val="21"/>
        </w:rPr>
        <w:t xml:space="preserve"> address, to determine which applicat</w:t>
      </w:r>
      <w:r w:rsidR="004625AF">
        <w:rPr>
          <w:rFonts w:ascii="Arial" w:hAnsi="Arial" w:cs="Arial"/>
          <w:color w:val="202122"/>
          <w:sz w:val="21"/>
          <w:szCs w:val="21"/>
        </w:rPr>
        <w:t>ion</w:t>
      </w:r>
      <w:r w:rsidR="008121D0">
        <w:rPr>
          <w:rFonts w:ascii="Arial" w:hAnsi="Arial" w:cs="Arial"/>
          <w:color w:val="202122"/>
          <w:sz w:val="21"/>
          <w:szCs w:val="21"/>
        </w:rPr>
        <w:t xml:space="preserve"> to handle incoming/outgoing packets.</w:t>
      </w:r>
      <w:r w:rsidR="00A77670">
        <w:rPr>
          <w:rFonts w:ascii="Arial" w:hAnsi="Arial" w:cs="Arial"/>
          <w:color w:val="202122"/>
          <w:sz w:val="21"/>
          <w:szCs w:val="21"/>
        </w:rPr>
        <w:t xml:space="preserve"> </w:t>
      </w:r>
      <w:r w:rsidR="00087017">
        <w:rPr>
          <w:rFonts w:ascii="Arial" w:hAnsi="Arial" w:cs="Arial"/>
          <w:color w:val="202122"/>
          <w:sz w:val="21"/>
          <w:szCs w:val="21"/>
        </w:rPr>
        <w:t>Commonly used ports: H</w:t>
      </w:r>
      <w:r w:rsidR="00087017" w:rsidRPr="00087017">
        <w:rPr>
          <w:rFonts w:ascii="Arial" w:hAnsi="Arial" w:cs="Arial"/>
          <w:color w:val="202122"/>
          <w:sz w:val="21"/>
          <w:szCs w:val="21"/>
        </w:rPr>
        <w:t>TTP – 80</w:t>
      </w:r>
      <w:r w:rsidR="00087017">
        <w:rPr>
          <w:rFonts w:ascii="Arial" w:hAnsi="Arial" w:cs="Arial"/>
          <w:color w:val="202122"/>
          <w:sz w:val="21"/>
          <w:szCs w:val="21"/>
        </w:rPr>
        <w:t xml:space="preserve">; </w:t>
      </w:r>
      <w:r w:rsidR="00087017" w:rsidRPr="00087017">
        <w:rPr>
          <w:rFonts w:ascii="Arial" w:hAnsi="Arial" w:cs="Arial"/>
          <w:color w:val="202122"/>
          <w:sz w:val="21"/>
          <w:szCs w:val="21"/>
        </w:rPr>
        <w:t>HTTPS – 443</w:t>
      </w:r>
      <w:r w:rsidR="00087017">
        <w:rPr>
          <w:rFonts w:ascii="Arial" w:hAnsi="Arial" w:cs="Arial"/>
          <w:color w:val="202122"/>
          <w:sz w:val="21"/>
          <w:szCs w:val="21"/>
        </w:rPr>
        <w:t xml:space="preserve">; </w:t>
      </w:r>
      <w:r w:rsidR="00087017" w:rsidRPr="00087017">
        <w:rPr>
          <w:rFonts w:ascii="Arial" w:hAnsi="Arial" w:cs="Arial"/>
          <w:color w:val="202122"/>
          <w:sz w:val="21"/>
          <w:szCs w:val="21"/>
        </w:rPr>
        <w:t>FTP – 21</w:t>
      </w:r>
      <w:r w:rsidR="00087017">
        <w:rPr>
          <w:rFonts w:ascii="Arial" w:hAnsi="Arial" w:cs="Arial"/>
          <w:color w:val="202122"/>
          <w:sz w:val="21"/>
          <w:szCs w:val="21"/>
        </w:rPr>
        <w:t xml:space="preserve">; </w:t>
      </w:r>
      <w:r w:rsidR="00087017" w:rsidRPr="00087017">
        <w:rPr>
          <w:rFonts w:ascii="Arial" w:hAnsi="Arial" w:cs="Arial"/>
          <w:color w:val="202122"/>
          <w:sz w:val="21"/>
          <w:szCs w:val="21"/>
        </w:rPr>
        <w:t>FTPS / SSH – 22.</w:t>
      </w:r>
    </w:p>
    <w:p w14:paraId="2D43BF8C" w14:textId="3664858B" w:rsidR="00712E54" w:rsidRDefault="00122853" w:rsidP="00712E54">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 xml:space="preserve">When an application is registered to its OS to </w:t>
      </w:r>
      <w:r w:rsidR="00E97BA5">
        <w:rPr>
          <w:rFonts w:ascii="Arial" w:hAnsi="Arial" w:cs="Arial"/>
          <w:color w:val="202122"/>
          <w:sz w:val="21"/>
          <w:szCs w:val="21"/>
        </w:rPr>
        <w:t>process</w:t>
      </w:r>
      <w:r w:rsidR="00571DCA">
        <w:rPr>
          <w:rFonts w:ascii="Arial" w:hAnsi="Arial" w:cs="Arial"/>
          <w:color w:val="202122"/>
          <w:sz w:val="21"/>
          <w:szCs w:val="21"/>
        </w:rPr>
        <w:t xml:space="preserve"> incoming packets</w:t>
      </w:r>
      <w:r w:rsidR="008A0728">
        <w:rPr>
          <w:rFonts w:ascii="Arial" w:hAnsi="Arial" w:cs="Arial"/>
          <w:color w:val="202122"/>
          <w:sz w:val="21"/>
          <w:szCs w:val="21"/>
        </w:rPr>
        <w:t xml:space="preserve"> </w:t>
      </w:r>
      <w:r w:rsidR="00712E54">
        <w:rPr>
          <w:rFonts w:ascii="Arial" w:hAnsi="Arial" w:cs="Arial"/>
          <w:color w:val="202122"/>
          <w:sz w:val="21"/>
          <w:szCs w:val="21"/>
        </w:rPr>
        <w:t>with a specific port</w:t>
      </w:r>
      <w:r w:rsidR="00571DCA">
        <w:rPr>
          <w:rFonts w:ascii="Arial" w:hAnsi="Arial" w:cs="Arial"/>
          <w:color w:val="202122"/>
          <w:sz w:val="21"/>
          <w:szCs w:val="21"/>
        </w:rPr>
        <w:t xml:space="preserve">, the application is said to listening </w:t>
      </w:r>
      <w:r w:rsidR="00E97BA5">
        <w:rPr>
          <w:rFonts w:ascii="Arial" w:hAnsi="Arial" w:cs="Arial"/>
          <w:color w:val="202122"/>
          <w:sz w:val="21"/>
          <w:szCs w:val="21"/>
        </w:rPr>
        <w:t>on</w:t>
      </w:r>
      <w:r w:rsidR="00571DCA">
        <w:rPr>
          <w:rFonts w:ascii="Arial" w:hAnsi="Arial" w:cs="Arial"/>
          <w:color w:val="202122"/>
          <w:sz w:val="21"/>
          <w:szCs w:val="21"/>
        </w:rPr>
        <w:t xml:space="preserve"> th</w:t>
      </w:r>
      <w:r w:rsidR="00E97BA5">
        <w:rPr>
          <w:rFonts w:ascii="Arial" w:hAnsi="Arial" w:cs="Arial"/>
          <w:color w:val="202122"/>
          <w:sz w:val="21"/>
          <w:szCs w:val="21"/>
        </w:rPr>
        <w:t>at</w:t>
      </w:r>
      <w:r w:rsidR="00571DCA">
        <w:rPr>
          <w:rFonts w:ascii="Arial" w:hAnsi="Arial" w:cs="Arial"/>
          <w:color w:val="202122"/>
          <w:sz w:val="21"/>
          <w:szCs w:val="21"/>
        </w:rPr>
        <w:t xml:space="preserve"> port.</w:t>
      </w:r>
      <w:r w:rsidR="00E97BA5">
        <w:rPr>
          <w:rFonts w:ascii="Arial" w:hAnsi="Arial" w:cs="Arial"/>
          <w:color w:val="202122"/>
          <w:sz w:val="21"/>
          <w:szCs w:val="21"/>
        </w:rPr>
        <w:t xml:space="preserve"> </w:t>
      </w:r>
      <w:r w:rsidR="00EA4EC0">
        <w:rPr>
          <w:rFonts w:ascii="Arial" w:hAnsi="Arial" w:cs="Arial"/>
          <w:color w:val="202122"/>
          <w:sz w:val="21"/>
          <w:szCs w:val="21"/>
        </w:rPr>
        <w:t>There can be only one application for a port and n</w:t>
      </w:r>
      <w:r w:rsidR="00571DCA">
        <w:rPr>
          <w:rFonts w:ascii="Arial" w:hAnsi="Arial" w:cs="Arial"/>
          <w:color w:val="202122"/>
          <w:sz w:val="21"/>
          <w:szCs w:val="21"/>
        </w:rPr>
        <w:t xml:space="preserve">ot </w:t>
      </w:r>
      <w:r w:rsidR="00EA4EC0">
        <w:rPr>
          <w:rFonts w:ascii="Arial" w:hAnsi="Arial" w:cs="Arial"/>
          <w:color w:val="202122"/>
          <w:sz w:val="21"/>
          <w:szCs w:val="21"/>
        </w:rPr>
        <w:t xml:space="preserve">every port has an application to listen on. </w:t>
      </w:r>
      <w:r w:rsidR="00712E54">
        <w:rPr>
          <w:rFonts w:ascii="Arial" w:hAnsi="Arial" w:cs="Arial"/>
          <w:color w:val="202122"/>
          <w:sz w:val="21"/>
          <w:szCs w:val="21"/>
        </w:rPr>
        <w:t>If there is no application listening on a port, incoming packets to that port will simply be rejected by the computer's OS.</w:t>
      </w:r>
    </w:p>
    <w:p w14:paraId="41605B09" w14:textId="302A47C7" w:rsidR="00EA4EC0" w:rsidRDefault="00A67325" w:rsidP="0071767E">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 xml:space="preserve">A firewall can be set </w:t>
      </w:r>
      <w:r w:rsidR="00594CB6">
        <w:rPr>
          <w:rFonts w:ascii="Arial" w:hAnsi="Arial" w:cs="Arial"/>
          <w:color w:val="202122"/>
          <w:sz w:val="21"/>
          <w:szCs w:val="21"/>
        </w:rPr>
        <w:t xml:space="preserve">to reject all packets </w:t>
      </w:r>
      <w:r w:rsidR="001B7844">
        <w:rPr>
          <w:rFonts w:ascii="Arial" w:hAnsi="Arial" w:cs="Arial"/>
          <w:color w:val="202122"/>
          <w:sz w:val="21"/>
          <w:szCs w:val="21"/>
        </w:rPr>
        <w:t>for a port</w:t>
      </w:r>
      <w:r w:rsidR="00703B79">
        <w:rPr>
          <w:rFonts w:ascii="Arial" w:hAnsi="Arial" w:cs="Arial"/>
          <w:color w:val="202122"/>
          <w:sz w:val="21"/>
          <w:szCs w:val="21"/>
        </w:rPr>
        <w:t xml:space="preserve">, </w:t>
      </w:r>
      <w:proofErr w:type="gramStart"/>
      <w:r w:rsidR="00703B79">
        <w:rPr>
          <w:rFonts w:ascii="Arial" w:hAnsi="Arial" w:cs="Arial"/>
          <w:color w:val="202122"/>
          <w:sz w:val="21"/>
          <w:szCs w:val="21"/>
        </w:rPr>
        <w:t>i.e.</w:t>
      </w:r>
      <w:proofErr w:type="gramEnd"/>
      <w:r w:rsidR="00703B79">
        <w:rPr>
          <w:rFonts w:ascii="Arial" w:hAnsi="Arial" w:cs="Arial"/>
          <w:color w:val="202122"/>
          <w:sz w:val="21"/>
          <w:szCs w:val="21"/>
        </w:rPr>
        <w:t xml:space="preserve"> all incoming/outgoing packets at this port will be dropped by the OS</w:t>
      </w:r>
      <w:r w:rsidR="00BA5183">
        <w:rPr>
          <w:rFonts w:ascii="Arial" w:hAnsi="Arial" w:cs="Arial"/>
          <w:color w:val="202122"/>
          <w:sz w:val="21"/>
          <w:szCs w:val="21"/>
        </w:rPr>
        <w:t xml:space="preserve"> as if they don’t exist</w:t>
      </w:r>
      <w:r w:rsidR="001B7844">
        <w:rPr>
          <w:rFonts w:ascii="Arial" w:hAnsi="Arial" w:cs="Arial"/>
          <w:color w:val="202122"/>
          <w:sz w:val="21"/>
          <w:szCs w:val="21"/>
        </w:rPr>
        <w:t xml:space="preserve">; </w:t>
      </w:r>
      <w:r w:rsidR="00703B79">
        <w:rPr>
          <w:rFonts w:ascii="Arial" w:hAnsi="Arial" w:cs="Arial"/>
          <w:color w:val="202122"/>
          <w:sz w:val="21"/>
          <w:szCs w:val="21"/>
        </w:rPr>
        <w:t xml:space="preserve">in this case </w:t>
      </w:r>
      <w:r w:rsidR="00350F6D">
        <w:rPr>
          <w:rFonts w:ascii="Arial" w:hAnsi="Arial" w:cs="Arial"/>
          <w:color w:val="202122"/>
          <w:sz w:val="21"/>
          <w:szCs w:val="21"/>
        </w:rPr>
        <w:t xml:space="preserve">we say this port is closed. </w:t>
      </w:r>
      <w:r w:rsidR="00E1754B">
        <w:rPr>
          <w:rFonts w:ascii="Arial" w:hAnsi="Arial" w:cs="Arial"/>
          <w:color w:val="202122"/>
          <w:sz w:val="21"/>
          <w:szCs w:val="21"/>
        </w:rPr>
        <w:t xml:space="preserve">If a port is not </w:t>
      </w:r>
      <w:r w:rsidR="00D345C1">
        <w:rPr>
          <w:rFonts w:ascii="Arial" w:hAnsi="Arial" w:cs="Arial"/>
          <w:color w:val="202122"/>
          <w:sz w:val="21"/>
          <w:szCs w:val="21"/>
        </w:rPr>
        <w:t xml:space="preserve">restricted by </w:t>
      </w:r>
      <w:r w:rsidR="007075B7">
        <w:rPr>
          <w:rFonts w:ascii="Arial" w:hAnsi="Arial" w:cs="Arial"/>
          <w:color w:val="202122"/>
          <w:sz w:val="21"/>
          <w:szCs w:val="21"/>
        </w:rPr>
        <w:t>any</w:t>
      </w:r>
      <w:r w:rsidR="00D345C1">
        <w:rPr>
          <w:rFonts w:ascii="Arial" w:hAnsi="Arial" w:cs="Arial"/>
          <w:color w:val="202122"/>
          <w:sz w:val="21"/>
          <w:szCs w:val="21"/>
        </w:rPr>
        <w:t xml:space="preserve"> firewall, it is called an open port. An open port </w:t>
      </w:r>
      <w:r w:rsidR="007075B7">
        <w:rPr>
          <w:rFonts w:ascii="Arial" w:hAnsi="Arial" w:cs="Arial"/>
          <w:color w:val="202122"/>
          <w:sz w:val="21"/>
          <w:szCs w:val="21"/>
        </w:rPr>
        <w:t>does not mean there is an application listening on it.</w:t>
      </w:r>
    </w:p>
    <w:p w14:paraId="68758383" w14:textId="4A2B0E7D" w:rsidR="00B464BF" w:rsidRPr="00B464BF" w:rsidRDefault="005F4167" w:rsidP="008A4417">
      <w:pPr>
        <w:pStyle w:val="NormalWeb"/>
        <w:shd w:val="clear" w:color="auto" w:fill="FFFFFF"/>
        <w:spacing w:before="120" w:beforeAutospacing="0" w:after="120" w:afterAutospacing="0"/>
      </w:pPr>
      <w:r>
        <w:rPr>
          <w:rFonts w:ascii="Arial" w:hAnsi="Arial" w:cs="Arial"/>
          <w:color w:val="202122"/>
          <w:sz w:val="21"/>
          <w:szCs w:val="21"/>
        </w:rPr>
        <w:t>Malicious hackers commonly use </w:t>
      </w:r>
      <w:hyperlink r:id="rId9" w:tooltip="Port scanning" w:history="1">
        <w:r>
          <w:rPr>
            <w:rStyle w:val="Hyperlink"/>
            <w:rFonts w:ascii="Arial" w:eastAsiaTheme="majorEastAsia" w:hAnsi="Arial" w:cs="Arial"/>
            <w:color w:val="0645AD"/>
            <w:sz w:val="21"/>
            <w:szCs w:val="21"/>
          </w:rPr>
          <w:t>port scanning</w:t>
        </w:r>
      </w:hyperlink>
      <w:r>
        <w:rPr>
          <w:rFonts w:ascii="Arial" w:hAnsi="Arial" w:cs="Arial"/>
          <w:color w:val="202122"/>
          <w:sz w:val="21"/>
          <w:szCs w:val="21"/>
        </w:rPr>
        <w:t xml:space="preserve"> software to find which ports are "open" (unfiltered) in a given computer, and whether or not an actual service is listening on that port. They can then attempt to exploit </w:t>
      </w:r>
      <w:r>
        <w:rPr>
          <w:rFonts w:ascii="Arial" w:hAnsi="Arial" w:cs="Arial"/>
          <w:color w:val="202122"/>
          <w:sz w:val="21"/>
          <w:szCs w:val="21"/>
        </w:rPr>
        <w:lastRenderedPageBreak/>
        <w:t>potential </w:t>
      </w:r>
      <w:hyperlink r:id="rId10" w:tooltip="Vulnerability (computing)" w:history="1">
        <w:r>
          <w:rPr>
            <w:rStyle w:val="Hyperlink"/>
            <w:rFonts w:ascii="Arial" w:eastAsiaTheme="majorEastAsia" w:hAnsi="Arial" w:cs="Arial"/>
            <w:color w:val="0645AD"/>
            <w:sz w:val="21"/>
            <w:szCs w:val="21"/>
          </w:rPr>
          <w:t>vulnerabilities</w:t>
        </w:r>
      </w:hyperlink>
      <w:r>
        <w:rPr>
          <w:rFonts w:ascii="Arial" w:hAnsi="Arial" w:cs="Arial"/>
          <w:color w:val="202122"/>
          <w:sz w:val="21"/>
          <w:szCs w:val="21"/>
        </w:rPr>
        <w:t> in any services they find.</w:t>
      </w:r>
      <w:r w:rsidR="00EC0ABC">
        <w:rPr>
          <w:rFonts w:ascii="Arial" w:hAnsi="Arial" w:cs="Arial"/>
          <w:color w:val="202122"/>
          <w:sz w:val="21"/>
          <w:szCs w:val="21"/>
        </w:rPr>
        <w:t xml:space="preserve"> </w:t>
      </w:r>
      <w:proofErr w:type="gramStart"/>
      <w:r w:rsidR="00EC0ABC">
        <w:rPr>
          <w:rFonts w:ascii="Arial" w:hAnsi="Arial" w:cs="Arial"/>
          <w:color w:val="202122"/>
          <w:sz w:val="21"/>
          <w:szCs w:val="21"/>
        </w:rPr>
        <w:t>So</w:t>
      </w:r>
      <w:proofErr w:type="gramEnd"/>
      <w:r w:rsidR="00EC0ABC">
        <w:rPr>
          <w:rFonts w:ascii="Arial" w:hAnsi="Arial" w:cs="Arial"/>
          <w:color w:val="202122"/>
          <w:sz w:val="21"/>
          <w:szCs w:val="21"/>
        </w:rPr>
        <w:t xml:space="preserve"> it’s a good security practice to close </w:t>
      </w:r>
      <w:r w:rsidR="000665B4">
        <w:rPr>
          <w:rFonts w:ascii="Arial" w:hAnsi="Arial" w:cs="Arial"/>
          <w:color w:val="202122"/>
          <w:sz w:val="21"/>
          <w:szCs w:val="21"/>
        </w:rPr>
        <w:t>all the unused ports</w:t>
      </w:r>
      <w:r w:rsidR="00CB187D">
        <w:rPr>
          <w:rFonts w:ascii="Arial" w:hAnsi="Arial" w:cs="Arial"/>
          <w:color w:val="202122"/>
          <w:sz w:val="21"/>
          <w:szCs w:val="21"/>
        </w:rPr>
        <w:t xml:space="preserve"> </w:t>
      </w:r>
      <w:r w:rsidR="008A4417">
        <w:rPr>
          <w:rFonts w:ascii="Arial" w:hAnsi="Arial" w:cs="Arial"/>
          <w:color w:val="202122"/>
          <w:sz w:val="21"/>
          <w:szCs w:val="21"/>
        </w:rPr>
        <w:t xml:space="preserve">on a computer </w:t>
      </w:r>
      <w:r w:rsidR="00543A2E">
        <w:rPr>
          <w:rFonts w:ascii="Arial" w:hAnsi="Arial" w:cs="Arial"/>
          <w:color w:val="202122"/>
          <w:sz w:val="21"/>
          <w:szCs w:val="21"/>
        </w:rPr>
        <w:t xml:space="preserve">to prevent </w:t>
      </w:r>
      <w:r w:rsidR="008A4417">
        <w:rPr>
          <w:rFonts w:ascii="Arial" w:hAnsi="Arial" w:cs="Arial"/>
          <w:color w:val="202122"/>
          <w:sz w:val="21"/>
          <w:szCs w:val="21"/>
        </w:rPr>
        <w:t xml:space="preserve">public </w:t>
      </w:r>
      <w:r w:rsidR="00543A2E">
        <w:rPr>
          <w:rFonts w:ascii="Arial" w:hAnsi="Arial" w:cs="Arial"/>
          <w:color w:val="202122"/>
          <w:sz w:val="21"/>
          <w:szCs w:val="21"/>
        </w:rPr>
        <w:t>access to services</w:t>
      </w:r>
      <w:r w:rsidR="008A4417">
        <w:rPr>
          <w:rFonts w:ascii="Arial" w:hAnsi="Arial" w:cs="Arial"/>
          <w:color w:val="202122"/>
          <w:sz w:val="21"/>
          <w:szCs w:val="21"/>
        </w:rPr>
        <w:t xml:space="preserve"> on the computer.</w:t>
      </w:r>
    </w:p>
    <w:p w14:paraId="03DF5B7E" w14:textId="28C9465A" w:rsidR="00575197" w:rsidRDefault="00575197" w:rsidP="0069415A">
      <w:pPr>
        <w:pStyle w:val="Heading1"/>
      </w:pPr>
      <w:r>
        <w:t xml:space="preserve">Terminal/console </w:t>
      </w:r>
      <w:r w:rsidR="001C6C35">
        <w:t>&lt;-&gt;</w:t>
      </w:r>
      <w:r>
        <w:t xml:space="preserve"> Shell </w:t>
      </w:r>
      <w:r w:rsidR="001C6C35">
        <w:t>&lt;-&gt;</w:t>
      </w:r>
      <w:r>
        <w:t xml:space="preserve"> </w:t>
      </w:r>
      <w:r w:rsidR="00A12B74">
        <w:t xml:space="preserve">stdin, </w:t>
      </w:r>
      <w:proofErr w:type="spellStart"/>
      <w:r w:rsidR="00A12B74">
        <w:t>stdout</w:t>
      </w:r>
      <w:proofErr w:type="spellEnd"/>
      <w:r w:rsidR="00A12B74">
        <w:t>, stderr</w:t>
      </w:r>
      <w:r w:rsidR="002F0464">
        <w:t xml:space="preserve"> streams</w:t>
      </w:r>
      <w:r w:rsidR="001C6C35">
        <w:t xml:space="preserve"> of process</w:t>
      </w:r>
    </w:p>
    <w:p w14:paraId="2D09A315" w14:textId="04E5590B" w:rsidR="002F0464" w:rsidRDefault="002F0464" w:rsidP="00A12B74">
      <w:r>
        <w:t xml:space="preserve">Every </w:t>
      </w:r>
      <w:r w:rsidR="00883CB5">
        <w:t xml:space="preserve">process </w:t>
      </w:r>
      <w:r w:rsidR="00F53A28">
        <w:t>is associated with</w:t>
      </w:r>
      <w:r w:rsidR="00883CB5">
        <w:t xml:space="preserve"> 3 streams: stdin, </w:t>
      </w:r>
      <w:proofErr w:type="spellStart"/>
      <w:r w:rsidR="00883CB5">
        <w:t>stdout</w:t>
      </w:r>
      <w:proofErr w:type="spellEnd"/>
      <w:r w:rsidR="00883CB5">
        <w:t>, stderr</w:t>
      </w:r>
      <w:r w:rsidR="00F53A28">
        <w:t>.</w:t>
      </w:r>
    </w:p>
    <w:p w14:paraId="22D763AF" w14:textId="3F6C0131" w:rsidR="00F53A28" w:rsidRPr="00A12B74" w:rsidRDefault="00F53A28" w:rsidP="00F53A28">
      <w:r>
        <w:t xml:space="preserve">Shell = program that launches processes. Shell will </w:t>
      </w:r>
      <w:r w:rsidR="006E0120">
        <w:t xml:space="preserve">redirect those 3 stdin, </w:t>
      </w:r>
      <w:proofErr w:type="spellStart"/>
      <w:r w:rsidR="006E0120">
        <w:t>stdout</w:t>
      </w:r>
      <w:proofErr w:type="spellEnd"/>
      <w:r w:rsidR="006E0120">
        <w:t>, stderr streams to files o</w:t>
      </w:r>
      <w:r w:rsidR="00E44C97">
        <w:t>r terminal.</w:t>
      </w:r>
      <w:r>
        <w:t xml:space="preserve"> </w:t>
      </w:r>
    </w:p>
    <w:p w14:paraId="7C2D99F2" w14:textId="2A5AD165" w:rsidR="00A12B74" w:rsidRDefault="00A12B74" w:rsidP="00A12B74">
      <w:r>
        <w:t xml:space="preserve">Terminal = console = keyboard + </w:t>
      </w:r>
      <w:r w:rsidR="00CC1E3E">
        <w:t>monitor</w:t>
      </w:r>
      <w:r w:rsidR="00E44C97">
        <w:t>. Terminal is associated with shell.</w:t>
      </w:r>
    </w:p>
    <w:p w14:paraId="791FE88E" w14:textId="064692FB" w:rsidR="005B41DB" w:rsidRDefault="005B41DB" w:rsidP="00A12B74">
      <w:r>
        <w:t>Shell is the middle between Process and Terminal</w:t>
      </w:r>
    </w:p>
    <w:p w14:paraId="064AC75A" w14:textId="39DD8FB8" w:rsidR="00C52C64" w:rsidRDefault="00C52C64" w:rsidP="0069415A">
      <w:pPr>
        <w:pStyle w:val="Heading1"/>
      </w:pPr>
      <w:r>
        <w:t>Socket and Port</w:t>
      </w:r>
    </w:p>
    <w:p w14:paraId="240F1768" w14:textId="6B637BE6" w:rsidR="00C52C64" w:rsidRDefault="00C82312" w:rsidP="00C52C64">
      <w:pPr>
        <w:rPr>
          <w:rFonts w:ascii="Arial" w:hAnsi="Arial" w:cs="Arial"/>
          <w:color w:val="000000"/>
          <w:sz w:val="19"/>
          <w:szCs w:val="19"/>
        </w:rPr>
      </w:pPr>
      <w:r>
        <w:rPr>
          <w:rFonts w:ascii="Arial" w:hAnsi="Arial" w:cs="Arial"/>
          <w:color w:val="000000"/>
          <w:sz w:val="19"/>
          <w:szCs w:val="19"/>
        </w:rPr>
        <w:t>A </w:t>
      </w:r>
      <w:r>
        <w:rPr>
          <w:rStyle w:val="Emphasis"/>
          <w:rFonts w:ascii="Arial" w:hAnsi="Arial" w:cs="Arial"/>
          <w:color w:val="000000"/>
          <w:sz w:val="19"/>
          <w:szCs w:val="19"/>
        </w:rPr>
        <w:t>socket</w:t>
      </w:r>
      <w:r>
        <w:rPr>
          <w:rFonts w:ascii="Arial" w:hAnsi="Arial" w:cs="Arial"/>
          <w:color w:val="000000"/>
          <w:sz w:val="19"/>
          <w:szCs w:val="19"/>
        </w:rPr>
        <w:t> is one endpoint of a two-way communication link between two programs running on the network. A socket is bound to a port number so that the TCP layer can identify the application that data is destined to be sent to.</w:t>
      </w:r>
    </w:p>
    <w:p w14:paraId="6295263B" w14:textId="206F24E8" w:rsidR="00C82312" w:rsidRDefault="007712C1" w:rsidP="00C52C64">
      <w:pPr>
        <w:rPr>
          <w:rFonts w:ascii="Arial" w:hAnsi="Arial" w:cs="Arial"/>
          <w:color w:val="000000"/>
          <w:sz w:val="19"/>
          <w:szCs w:val="19"/>
        </w:rPr>
      </w:pPr>
      <w:r>
        <w:rPr>
          <w:rFonts w:ascii="Arial" w:hAnsi="Arial" w:cs="Arial"/>
          <w:color w:val="000000"/>
          <w:sz w:val="19"/>
          <w:szCs w:val="19"/>
        </w:rPr>
        <w:t>An endpoint is a combination of an IP address and a port number. Every TCP connection can be uniquely identified by its two endpoints. That way you can have multiple connections between your host and the server.</w:t>
      </w:r>
    </w:p>
    <w:p w14:paraId="21D76D51" w14:textId="77777777" w:rsidR="001F139E" w:rsidRPr="00CD732F" w:rsidRDefault="001F139E" w:rsidP="001F139E">
      <w:pPr>
        <w:spacing w:before="100" w:beforeAutospacing="1" w:after="100" w:afterAutospacing="1" w:line="240" w:lineRule="auto"/>
        <w:rPr>
          <w:rFonts w:ascii="Arial" w:eastAsia="Times New Roman" w:hAnsi="Arial" w:cs="Arial"/>
          <w:color w:val="000000"/>
          <w:sz w:val="19"/>
          <w:szCs w:val="19"/>
        </w:rPr>
      </w:pPr>
      <w:r w:rsidRPr="00CD732F">
        <w:rPr>
          <w:rFonts w:ascii="Arial" w:eastAsia="Times New Roman" w:hAnsi="Arial" w:cs="Arial"/>
          <w:color w:val="000000"/>
          <w:sz w:val="19"/>
          <w:szCs w:val="19"/>
        </w:rPr>
        <w:t>Normally, a server runs on a specific computer and has a socket that is bound to a specific port number. The server just waits, listening to the socket for a client to make a connection request.</w:t>
      </w:r>
    </w:p>
    <w:p w14:paraId="608979CA" w14:textId="77777777" w:rsidR="001F139E" w:rsidRPr="00CD732F" w:rsidRDefault="001F139E" w:rsidP="001F139E">
      <w:pPr>
        <w:spacing w:before="100" w:beforeAutospacing="1" w:after="100" w:afterAutospacing="1" w:line="240" w:lineRule="auto"/>
        <w:rPr>
          <w:rFonts w:ascii="Arial" w:eastAsia="Times New Roman" w:hAnsi="Arial" w:cs="Arial"/>
          <w:color w:val="000000"/>
          <w:sz w:val="19"/>
          <w:szCs w:val="19"/>
        </w:rPr>
      </w:pPr>
      <w:r w:rsidRPr="00CD732F">
        <w:rPr>
          <w:rFonts w:ascii="Arial" w:eastAsia="Times New Roman" w:hAnsi="Arial" w:cs="Arial"/>
          <w:color w:val="000000"/>
          <w:sz w:val="19"/>
          <w:szCs w:val="19"/>
        </w:rPr>
        <w:t>On the client-side: The client knows the hostname of the machine on which the server is running and the port number on which the server is listening. To make a connection request, the client tries to rendezvous with the server on the server's machine and port. The client also needs to identify itself to the server so it binds to a local port number that it will use during this connection. This is usually assigned by the system.</w:t>
      </w:r>
    </w:p>
    <w:p w14:paraId="15123186" w14:textId="77777777" w:rsidR="001F139E" w:rsidRPr="00CD732F" w:rsidRDefault="001F139E" w:rsidP="001F139E">
      <w:pPr>
        <w:spacing w:after="0" w:line="240" w:lineRule="auto"/>
        <w:jc w:val="center"/>
        <w:rPr>
          <w:rFonts w:ascii="Arial" w:eastAsia="Times New Roman" w:hAnsi="Arial" w:cs="Arial"/>
          <w:color w:val="000000"/>
          <w:sz w:val="19"/>
          <w:szCs w:val="19"/>
        </w:rPr>
      </w:pPr>
      <w:r w:rsidRPr="00CD732F">
        <w:rPr>
          <w:rFonts w:ascii="Arial" w:eastAsia="Times New Roman" w:hAnsi="Arial" w:cs="Arial"/>
          <w:noProof/>
          <w:color w:val="000000"/>
          <w:sz w:val="19"/>
          <w:szCs w:val="19"/>
        </w:rPr>
        <w:drawing>
          <wp:inline distT="0" distB="0" distL="0" distR="0" wp14:anchorId="71E0BA31" wp14:editId="5553CE34">
            <wp:extent cx="2868295" cy="696595"/>
            <wp:effectExtent l="0" t="0" r="8255" b="8255"/>
            <wp:docPr id="7" name="Picture 7" descr="A client's connection requ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ient's connection reque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8295" cy="696595"/>
                    </a:xfrm>
                    <a:prstGeom prst="rect">
                      <a:avLst/>
                    </a:prstGeom>
                    <a:noFill/>
                    <a:ln>
                      <a:noFill/>
                    </a:ln>
                  </pic:spPr>
                </pic:pic>
              </a:graphicData>
            </a:graphic>
          </wp:inline>
        </w:drawing>
      </w:r>
    </w:p>
    <w:p w14:paraId="76028DCF" w14:textId="77777777" w:rsidR="001F139E" w:rsidRPr="00CD732F" w:rsidRDefault="001F139E" w:rsidP="001F139E">
      <w:pPr>
        <w:spacing w:before="100" w:beforeAutospacing="1" w:after="100" w:afterAutospacing="1" w:line="240" w:lineRule="auto"/>
        <w:rPr>
          <w:rFonts w:ascii="Arial" w:eastAsia="Times New Roman" w:hAnsi="Arial" w:cs="Arial"/>
          <w:color w:val="000000"/>
          <w:sz w:val="19"/>
          <w:szCs w:val="19"/>
        </w:rPr>
      </w:pPr>
      <w:r w:rsidRPr="00CD732F">
        <w:rPr>
          <w:rFonts w:ascii="Arial" w:eastAsia="Times New Roman" w:hAnsi="Arial" w:cs="Arial"/>
          <w:color w:val="000000"/>
          <w:sz w:val="19"/>
          <w:szCs w:val="19"/>
        </w:rPr>
        <w:t xml:space="preserve">If everything goes well, the server accepts the connection. Upon acceptance, the server gets a new socket bound to the same local port </w:t>
      </w:r>
      <w:proofErr w:type="gramStart"/>
      <w:r w:rsidRPr="00CD732F">
        <w:rPr>
          <w:rFonts w:ascii="Arial" w:eastAsia="Times New Roman" w:hAnsi="Arial" w:cs="Arial"/>
          <w:color w:val="000000"/>
          <w:sz w:val="19"/>
          <w:szCs w:val="19"/>
        </w:rPr>
        <w:t>and also</w:t>
      </w:r>
      <w:proofErr w:type="gramEnd"/>
      <w:r w:rsidRPr="00CD732F">
        <w:rPr>
          <w:rFonts w:ascii="Arial" w:eastAsia="Times New Roman" w:hAnsi="Arial" w:cs="Arial"/>
          <w:color w:val="000000"/>
          <w:sz w:val="19"/>
          <w:szCs w:val="19"/>
        </w:rPr>
        <w:t xml:space="preserve"> has its remote endpoint set to the address and port of the client. It needs a new socket so that it can continue to listen to the original socket for connection requests while tending to the needs of the connected client.</w:t>
      </w:r>
    </w:p>
    <w:p w14:paraId="5B073DE0" w14:textId="77777777" w:rsidR="001F139E" w:rsidRPr="00CD732F" w:rsidRDefault="001F139E" w:rsidP="001F139E">
      <w:pPr>
        <w:spacing w:after="0" w:line="240" w:lineRule="auto"/>
        <w:jc w:val="center"/>
        <w:rPr>
          <w:rFonts w:ascii="Arial" w:eastAsia="Times New Roman" w:hAnsi="Arial" w:cs="Arial"/>
          <w:color w:val="000000"/>
          <w:sz w:val="19"/>
          <w:szCs w:val="19"/>
        </w:rPr>
      </w:pPr>
      <w:r w:rsidRPr="00CD732F">
        <w:rPr>
          <w:rFonts w:ascii="Arial" w:eastAsia="Times New Roman" w:hAnsi="Arial" w:cs="Arial"/>
          <w:noProof/>
          <w:color w:val="000000"/>
          <w:sz w:val="19"/>
          <w:szCs w:val="19"/>
        </w:rPr>
        <w:drawing>
          <wp:inline distT="0" distB="0" distL="0" distR="0" wp14:anchorId="0B1A8A05" wp14:editId="142D8F3A">
            <wp:extent cx="2868295" cy="838200"/>
            <wp:effectExtent l="0" t="0" r="8255" b="0"/>
            <wp:docPr id="5" name="Picture 5" descr="The connection is m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connection is mad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8295" cy="838200"/>
                    </a:xfrm>
                    <a:prstGeom prst="rect">
                      <a:avLst/>
                    </a:prstGeom>
                    <a:noFill/>
                    <a:ln>
                      <a:noFill/>
                    </a:ln>
                  </pic:spPr>
                </pic:pic>
              </a:graphicData>
            </a:graphic>
          </wp:inline>
        </w:drawing>
      </w:r>
    </w:p>
    <w:p w14:paraId="3FDDA7FF" w14:textId="77777777" w:rsidR="001F139E" w:rsidRPr="00CD732F" w:rsidRDefault="001F139E" w:rsidP="001F139E">
      <w:pPr>
        <w:spacing w:before="100" w:beforeAutospacing="1" w:after="100" w:afterAutospacing="1" w:line="240" w:lineRule="auto"/>
        <w:rPr>
          <w:rFonts w:ascii="Arial" w:eastAsia="Times New Roman" w:hAnsi="Arial" w:cs="Arial"/>
          <w:color w:val="000000"/>
          <w:sz w:val="19"/>
          <w:szCs w:val="19"/>
        </w:rPr>
      </w:pPr>
      <w:r w:rsidRPr="00CD732F">
        <w:rPr>
          <w:rFonts w:ascii="Arial" w:eastAsia="Times New Roman" w:hAnsi="Arial" w:cs="Arial"/>
          <w:color w:val="000000"/>
          <w:sz w:val="19"/>
          <w:szCs w:val="19"/>
        </w:rPr>
        <w:t xml:space="preserve">On the client side, if the connection is accepted, a socket is successfully </w:t>
      </w:r>
      <w:proofErr w:type="gramStart"/>
      <w:r w:rsidRPr="00CD732F">
        <w:rPr>
          <w:rFonts w:ascii="Arial" w:eastAsia="Times New Roman" w:hAnsi="Arial" w:cs="Arial"/>
          <w:color w:val="000000"/>
          <w:sz w:val="19"/>
          <w:szCs w:val="19"/>
        </w:rPr>
        <w:t>created</w:t>
      </w:r>
      <w:proofErr w:type="gramEnd"/>
      <w:r w:rsidRPr="00CD732F">
        <w:rPr>
          <w:rFonts w:ascii="Arial" w:eastAsia="Times New Roman" w:hAnsi="Arial" w:cs="Arial"/>
          <w:color w:val="000000"/>
          <w:sz w:val="19"/>
          <w:szCs w:val="19"/>
        </w:rPr>
        <w:t xml:space="preserve"> and the client can use the socket to communicate with the server.</w:t>
      </w:r>
    </w:p>
    <w:p w14:paraId="3582B183" w14:textId="55F20FF0" w:rsidR="001F139E" w:rsidRDefault="001F139E" w:rsidP="001F139E">
      <w:pPr>
        <w:spacing w:before="100" w:beforeAutospacing="1" w:after="100" w:afterAutospacing="1" w:line="240" w:lineRule="auto"/>
        <w:rPr>
          <w:rFonts w:ascii="Arial" w:eastAsia="Times New Roman" w:hAnsi="Arial" w:cs="Arial"/>
          <w:color w:val="000000"/>
          <w:sz w:val="19"/>
          <w:szCs w:val="19"/>
        </w:rPr>
      </w:pPr>
      <w:r w:rsidRPr="00CD732F">
        <w:rPr>
          <w:rFonts w:ascii="Arial" w:eastAsia="Times New Roman" w:hAnsi="Arial" w:cs="Arial"/>
          <w:color w:val="000000"/>
          <w:sz w:val="19"/>
          <w:szCs w:val="19"/>
        </w:rPr>
        <w:t>The client and server can now communicate by writing to or reading from their sockets.</w:t>
      </w:r>
    </w:p>
    <w:p w14:paraId="425A4DD8" w14:textId="67DE6630" w:rsidR="00485B5A" w:rsidRPr="00CD732F" w:rsidRDefault="00CF04FF" w:rsidP="001F139E">
      <w:pPr>
        <w:spacing w:before="100" w:beforeAutospacing="1" w:after="100" w:afterAutospacing="1" w:line="240" w:lineRule="auto"/>
        <w:rPr>
          <w:rFonts w:ascii="Arial" w:eastAsia="Times New Roman" w:hAnsi="Arial" w:cs="Arial"/>
          <w:color w:val="000000"/>
          <w:sz w:val="19"/>
          <w:szCs w:val="19"/>
        </w:rPr>
      </w:pPr>
      <w:r>
        <w:rPr>
          <w:rFonts w:ascii="Arial" w:eastAsia="Times New Roman" w:hAnsi="Arial" w:cs="Arial"/>
          <w:color w:val="000000"/>
          <w:sz w:val="19"/>
          <w:szCs w:val="19"/>
        </w:rPr>
        <w:t xml:space="preserve">Note: </w:t>
      </w:r>
      <w:r w:rsidR="00485B5A">
        <w:rPr>
          <w:rFonts w:ascii="Arial" w:eastAsia="Times New Roman" w:hAnsi="Arial" w:cs="Arial"/>
          <w:color w:val="000000"/>
          <w:sz w:val="19"/>
          <w:szCs w:val="19"/>
        </w:rPr>
        <w:t xml:space="preserve">Two </w:t>
      </w:r>
      <w:r w:rsidR="00413F68">
        <w:rPr>
          <w:rFonts w:ascii="Arial" w:eastAsia="Times New Roman" w:hAnsi="Arial" w:cs="Arial"/>
          <w:color w:val="000000"/>
          <w:sz w:val="19"/>
          <w:szCs w:val="19"/>
        </w:rPr>
        <w:t>programs cannot listen to a same port.</w:t>
      </w:r>
      <w:r w:rsidR="008C4257">
        <w:rPr>
          <w:rFonts w:ascii="Arial" w:eastAsia="Times New Roman" w:hAnsi="Arial" w:cs="Arial"/>
          <w:color w:val="000000"/>
          <w:sz w:val="19"/>
          <w:szCs w:val="19"/>
        </w:rPr>
        <w:t xml:space="preserve"> </w:t>
      </w:r>
      <w:r w:rsidR="008C4257" w:rsidRPr="008C4257">
        <w:rPr>
          <w:rFonts w:ascii="Arial" w:eastAsia="Times New Roman" w:hAnsi="Arial" w:cs="Arial"/>
          <w:color w:val="000000"/>
          <w:sz w:val="19"/>
          <w:szCs w:val="19"/>
        </w:rPr>
        <w:t>Only one program can open a socket on one port on one IP address at one time.</w:t>
      </w:r>
    </w:p>
    <w:p w14:paraId="2D198F83" w14:textId="16F669F0" w:rsidR="0069415A" w:rsidRDefault="0069415A" w:rsidP="0069415A">
      <w:pPr>
        <w:pStyle w:val="Heading1"/>
      </w:pPr>
      <w:r>
        <w:t xml:space="preserve">Service vs Process; Background vs Foreground; Register a service </w:t>
      </w:r>
    </w:p>
    <w:p w14:paraId="48A35062" w14:textId="77777777" w:rsidR="0069415A" w:rsidRDefault="0069415A" w:rsidP="0069415A">
      <w:r>
        <w:t xml:space="preserve">A process is said to run in the foreground if it interacts with users; otherwise, the process is said to run in the background. Processes run in the </w:t>
      </w:r>
      <w:proofErr w:type="gramStart"/>
      <w:r>
        <w:t>foreground,</w:t>
      </w:r>
      <w:proofErr w:type="gramEnd"/>
      <w:r>
        <w:t xml:space="preserve"> services run in the background.</w:t>
      </w:r>
    </w:p>
    <w:p w14:paraId="3C4F977E" w14:textId="77777777" w:rsidR="0069415A" w:rsidRDefault="0069415A" w:rsidP="0069415A">
      <w:r>
        <w:t>A process is an instance of an executable file. A service in Windows is often an instance of svhost.exe process. There are some exceptions for this.</w:t>
      </w:r>
    </w:p>
    <w:p w14:paraId="54739916" w14:textId="77777777" w:rsidR="0069415A" w:rsidRDefault="0069415A" w:rsidP="0069415A">
      <w:r>
        <w:lastRenderedPageBreak/>
        <w:t>For a process to run as a service, it needs to register with Windows Service Control Manager.</w:t>
      </w:r>
    </w:p>
    <w:p w14:paraId="71C4B270" w14:textId="77777777" w:rsidR="0069415A" w:rsidRPr="00D70996" w:rsidRDefault="0069415A" w:rsidP="0069415A">
      <w:r>
        <w:t xml:space="preserve">Every service </w:t>
      </w:r>
      <w:proofErr w:type="gramStart"/>
      <w:r>
        <w:t>has to</w:t>
      </w:r>
      <w:proofErr w:type="gramEnd"/>
      <w:r>
        <w:t xml:space="preserve"> have some typical feature so that Windows Service Control Manager can manage the service’s start/stop/status. So, for a program to become a service, it </w:t>
      </w:r>
      <w:proofErr w:type="gramStart"/>
      <w:r>
        <w:t>has to</w:t>
      </w:r>
      <w:proofErr w:type="gramEnd"/>
      <w:r>
        <w:t xml:space="preserve"> follow some pattern.</w:t>
      </w:r>
    </w:p>
    <w:p w14:paraId="21FE5D8A" w14:textId="77777777" w:rsidR="0069415A" w:rsidRDefault="0069415A" w:rsidP="0069415A">
      <w:pPr>
        <w:pStyle w:val="Heading1"/>
      </w:pPr>
      <w:r>
        <w:t>Environment Variables</w:t>
      </w:r>
    </w:p>
    <w:p w14:paraId="36572B82" w14:textId="77777777" w:rsidR="0069415A" w:rsidRDefault="0069415A" w:rsidP="0069415A">
      <w:r>
        <w:t>An environment variable is a variable about the environment in which programs run in.</w:t>
      </w:r>
    </w:p>
    <w:p w14:paraId="492CF2CB" w14:textId="77777777" w:rsidR="0069415A" w:rsidRDefault="0069415A" w:rsidP="0069415A">
      <w:r>
        <w:t xml:space="preserve">Every program runs in an environment. The environment is obviously the operating system, but here we mean more: an environment for a program is always restricted to the permission of the user that runs the program and many other parameters. </w:t>
      </w:r>
      <w:proofErr w:type="gramStart"/>
      <w:r>
        <w:t>So</w:t>
      </w:r>
      <w:proofErr w:type="gramEnd"/>
      <w:r>
        <w:t xml:space="preserve"> an environment is a limited space of the operating system.</w:t>
      </w:r>
    </w:p>
    <w:p w14:paraId="5C6B240B" w14:textId="77777777" w:rsidR="0069415A" w:rsidRDefault="0069415A" w:rsidP="0069415A">
      <w:r w:rsidRPr="00BB036F">
        <w:t>All kinds of programs use environment variables to answer questions like: What’s the </w:t>
      </w:r>
      <w:hyperlink r:id="rId13" w:history="1">
        <w:r w:rsidRPr="00BB036F">
          <w:rPr>
            <w:rStyle w:val="Hyperlink"/>
          </w:rPr>
          <w:t>name of the computer</w:t>
        </w:r>
      </w:hyperlink>
      <w:r w:rsidRPr="00BB036F">
        <w:t> where I’m installed? What is the name of the user account that is running me? What is my current working directory? Where is Windows installed? Where are the temporary files stored on this computer? Where is the OneDrive folder for this user account?</w:t>
      </w:r>
    </w:p>
    <w:p w14:paraId="1552B315" w14:textId="77777777" w:rsidR="0069415A" w:rsidRDefault="0069415A" w:rsidP="0069415A">
      <w:r w:rsidRPr="00A062EC">
        <w:t>There are two types of variables: user variables, specific to each user account, and system variables that apply to all user accounts.</w:t>
      </w:r>
    </w:p>
    <w:p w14:paraId="20ACF47D" w14:textId="77777777" w:rsidR="0069415A" w:rsidRDefault="0069415A" w:rsidP="0069415A">
      <w:r>
        <w:rPr>
          <w:noProof/>
        </w:rPr>
        <w:drawing>
          <wp:inline distT="0" distB="0" distL="0" distR="0" wp14:anchorId="274B2AF0" wp14:editId="09BAFE46">
            <wp:extent cx="3137168" cy="2968332"/>
            <wp:effectExtent l="0" t="0" r="6350" b="381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2744" cy="2983070"/>
                    </a:xfrm>
                    <a:prstGeom prst="rect">
                      <a:avLst/>
                    </a:prstGeom>
                    <a:noFill/>
                    <a:ln>
                      <a:noFill/>
                    </a:ln>
                  </pic:spPr>
                </pic:pic>
              </a:graphicData>
            </a:graphic>
          </wp:inline>
        </w:drawing>
      </w:r>
    </w:p>
    <w:p w14:paraId="262C1A4E" w14:textId="77777777" w:rsidR="0069415A" w:rsidRDefault="0069415A" w:rsidP="0069415A">
      <w:r>
        <w:t>For CM:</w:t>
      </w:r>
    </w:p>
    <w:p w14:paraId="04F9F356" w14:textId="77777777" w:rsidR="0069415A" w:rsidRDefault="0069415A" w:rsidP="0069415A">
      <w:r>
        <w:t>View all the environment variables: set</w:t>
      </w:r>
    </w:p>
    <w:p w14:paraId="03F8EB49" w14:textId="77777777" w:rsidR="0069415A" w:rsidRDefault="0069415A" w:rsidP="0069415A">
      <w:r>
        <w:t xml:space="preserve">View environment variable </w:t>
      </w:r>
      <w:proofErr w:type="spellStart"/>
      <w:r>
        <w:t>myVar</w:t>
      </w:r>
      <w:proofErr w:type="spellEnd"/>
      <w:r>
        <w:t>: echo %</w:t>
      </w:r>
      <w:proofErr w:type="spellStart"/>
      <w:r>
        <w:t>myVar</w:t>
      </w:r>
      <w:proofErr w:type="spellEnd"/>
      <w:r>
        <w:t>%</w:t>
      </w:r>
    </w:p>
    <w:p w14:paraId="7F66F61B" w14:textId="77777777" w:rsidR="0069415A" w:rsidRPr="00EB5CF7" w:rsidRDefault="0069415A" w:rsidP="0069415A">
      <w:r>
        <w:t xml:space="preserve">Assign value X for environment variable </w:t>
      </w:r>
      <w:proofErr w:type="spellStart"/>
      <w:r>
        <w:t>myVar</w:t>
      </w:r>
      <w:proofErr w:type="spellEnd"/>
      <w:r>
        <w:t xml:space="preserve">: set </w:t>
      </w:r>
      <w:proofErr w:type="spellStart"/>
      <w:r>
        <w:t>myVar</w:t>
      </w:r>
      <w:proofErr w:type="spellEnd"/>
      <w:r>
        <w:t xml:space="preserve">=X </w:t>
      </w:r>
    </w:p>
    <w:p w14:paraId="2BFC588E" w14:textId="053AE2EF" w:rsidR="0069415A" w:rsidRDefault="0069415A" w:rsidP="0069415A">
      <w:pPr>
        <w:pStyle w:val="Heading1"/>
      </w:pPr>
      <w:r>
        <w:t>Shell</w:t>
      </w:r>
    </w:p>
    <w:p w14:paraId="0ADE050C" w14:textId="77777777" w:rsidR="0069415A" w:rsidRPr="006B0DE1" w:rsidRDefault="0069415A" w:rsidP="0069415A">
      <w:r w:rsidRPr="006B0DE1">
        <w:t>A shell is a </w:t>
      </w:r>
      <w:hyperlink r:id="rId15" w:tooltip="User interface" w:history="1">
        <w:r w:rsidRPr="006B0DE1">
          <w:rPr>
            <w:rStyle w:val="Hyperlink"/>
          </w:rPr>
          <w:t>user interface</w:t>
        </w:r>
      </w:hyperlink>
      <w:r w:rsidRPr="006B0DE1">
        <w:t> for access to an </w:t>
      </w:r>
      <w:hyperlink r:id="rId16" w:tooltip="Operating system" w:history="1">
        <w:r w:rsidRPr="006B0DE1">
          <w:rPr>
            <w:rStyle w:val="Hyperlink"/>
          </w:rPr>
          <w:t>operating system</w:t>
        </w:r>
      </w:hyperlink>
      <w:r w:rsidRPr="006B0DE1">
        <w:t>'s services. In general, operating system shells use either a </w:t>
      </w:r>
      <w:hyperlink r:id="rId17" w:tooltip="Command-line interface" w:history="1">
        <w:r w:rsidRPr="006B0DE1">
          <w:rPr>
            <w:rStyle w:val="Hyperlink"/>
          </w:rPr>
          <w:t>command-line interface</w:t>
        </w:r>
      </w:hyperlink>
      <w:r w:rsidRPr="006B0DE1">
        <w:t> (CLI) or </w:t>
      </w:r>
      <w:hyperlink r:id="rId18" w:tooltip="Graphical user interface" w:history="1">
        <w:r w:rsidRPr="006B0DE1">
          <w:rPr>
            <w:rStyle w:val="Hyperlink"/>
          </w:rPr>
          <w:t>graphical user interface</w:t>
        </w:r>
      </w:hyperlink>
      <w:r w:rsidRPr="006B0DE1">
        <w:t> (GUI). It is named a shell because it is the outermost layer around the operating system.</w:t>
      </w:r>
    </w:p>
    <w:p w14:paraId="02745F73" w14:textId="77777777" w:rsidR="0069415A" w:rsidRPr="006B0DE1" w:rsidRDefault="0069415A" w:rsidP="0069415A">
      <w:r w:rsidRPr="006B0DE1">
        <w:t xml:space="preserve">Sometimes, a shell means just a command interpreter, and there comes terminals that provide user interface. </w:t>
      </w:r>
      <w:proofErr w:type="gramStart"/>
      <w:r w:rsidRPr="006B0DE1">
        <w:t>So</w:t>
      </w:r>
      <w:proofErr w:type="gramEnd"/>
      <w:r w:rsidRPr="006B0DE1">
        <w:t xml:space="preserve"> users type commands on terminal, and then terminal call shell to interpret user commands to system calls to the OS.</w:t>
      </w:r>
    </w:p>
    <w:p w14:paraId="457E7A32" w14:textId="716E5792" w:rsidR="0069415A" w:rsidRDefault="0069415A" w:rsidP="0069415A">
      <w:r w:rsidRPr="006B0DE1">
        <w:t>Bash shell is</w:t>
      </w:r>
      <w:r>
        <w:t xml:space="preserve"> a</w:t>
      </w:r>
      <w:r w:rsidRPr="006B0DE1">
        <w:t xml:space="preserve"> popular Unix shell. It is used also on MAC.</w:t>
      </w:r>
    </w:p>
    <w:p w14:paraId="31227859" w14:textId="6B520705" w:rsidR="00485DC9" w:rsidRPr="006F1168" w:rsidRDefault="003226CB" w:rsidP="0069415A">
      <w:pPr>
        <w:rPr>
          <w:b/>
          <w:bCs/>
        </w:rPr>
      </w:pPr>
      <w:r w:rsidRPr="006F1168">
        <w:rPr>
          <w:b/>
          <w:bCs/>
        </w:rPr>
        <w:lastRenderedPageBreak/>
        <w:t>Wordplay: kernel vs shell</w:t>
      </w:r>
    </w:p>
    <w:p w14:paraId="2FE2345E" w14:textId="32E11913" w:rsidR="003226CB" w:rsidRDefault="00114FA3" w:rsidP="0069415A">
      <w:r>
        <w:t>Kernel</w:t>
      </w:r>
      <w:r w:rsidR="002126BD">
        <w:t>: core services; Shell</w:t>
      </w:r>
      <w:r w:rsidR="00725BD0">
        <w:t xml:space="preserve">: wrap around kernel. </w:t>
      </w:r>
      <w:r w:rsidR="00BC6023">
        <w:t xml:space="preserve">Shell is </w:t>
      </w:r>
      <w:proofErr w:type="gramStart"/>
      <w:r w:rsidR="00BC6023">
        <w:t>an</w:t>
      </w:r>
      <w:proofErr w:type="gramEnd"/>
      <w:r w:rsidR="00BC6023">
        <w:t xml:space="preserve"> user interface for users to </w:t>
      </w:r>
      <w:r w:rsidR="00267D99">
        <w:t>interact with core service.</w:t>
      </w:r>
    </w:p>
    <w:p w14:paraId="2022AB95" w14:textId="008BB936" w:rsidR="0069415A" w:rsidRDefault="0069415A" w:rsidP="0069415A">
      <w:pPr>
        <w:pStyle w:val="Heading1"/>
      </w:pPr>
      <w:r>
        <w:t>SSH = secure</w:t>
      </w:r>
      <w:r w:rsidR="00267D99">
        <w:t>d</w:t>
      </w:r>
      <w:r>
        <w:t xml:space="preserve"> shell</w:t>
      </w:r>
      <w:r w:rsidR="00DD55F7">
        <w:t xml:space="preserve"> = shell that use</w:t>
      </w:r>
      <w:r w:rsidR="00485DC9">
        <w:t>s</w:t>
      </w:r>
      <w:r w:rsidR="00DD55F7">
        <w:t xml:space="preserve"> public key</w:t>
      </w:r>
    </w:p>
    <w:p w14:paraId="1C8264F1" w14:textId="77777777" w:rsidR="001656F9" w:rsidRDefault="0008576B" w:rsidP="0069415A">
      <w:r w:rsidRPr="0008576B">
        <w:t xml:space="preserve">SSH, also known as Secure Shell, is a network protocol that gives users, particularly system administrators, a secure way to access a computer over an unsecured network. SSH </w:t>
      </w:r>
      <w:r w:rsidR="001656F9">
        <w:t xml:space="preserve">also </w:t>
      </w:r>
      <w:r w:rsidRPr="0008576B">
        <w:t>refers to the suite of utilities that implement the SSH protocol.</w:t>
      </w:r>
    </w:p>
    <w:p w14:paraId="1386ECAA" w14:textId="7F5E0771" w:rsidR="0069415A" w:rsidRDefault="008552D1" w:rsidP="0069415A">
      <w:r w:rsidRPr="008552D1">
        <w:t xml:space="preserve">SSH </w:t>
      </w:r>
      <w:r>
        <w:t xml:space="preserve">utilities are </w:t>
      </w:r>
      <w:r w:rsidRPr="008552D1">
        <w:t>widely used by network administrators for managing systems and applications remotely, enabling them to log in to another computer over a network, execute commands and move files from one computer to another.</w:t>
      </w:r>
      <w:r w:rsidR="00FB0AA6">
        <w:t xml:space="preserve"> </w:t>
      </w:r>
      <w:r w:rsidR="00FB0AA6">
        <w:br/>
      </w:r>
      <w:r w:rsidR="0069415A">
        <w:t>Th</w:t>
      </w:r>
      <w:r w:rsidR="001656F9">
        <w:t>e</w:t>
      </w:r>
      <w:r w:rsidR="0069415A">
        <w:t xml:space="preserve"> </w:t>
      </w:r>
      <w:r w:rsidR="004A1A10">
        <w:t>name “secured shell”</w:t>
      </w:r>
      <w:r w:rsidR="0069415A">
        <w:t xml:space="preserve"> has 2 parts:</w:t>
      </w:r>
    </w:p>
    <w:p w14:paraId="3A31E663" w14:textId="77777777" w:rsidR="0069415A" w:rsidRDefault="0069415A" w:rsidP="0069415A">
      <w:pPr>
        <w:pStyle w:val="ListParagraph"/>
        <w:numPr>
          <w:ilvl w:val="0"/>
          <w:numId w:val="50"/>
        </w:numPr>
      </w:pPr>
      <w:r>
        <w:t>SSH is a shell (</w:t>
      </w:r>
      <w:proofErr w:type="gramStart"/>
      <w:r>
        <w:t>i.e.</w:t>
      </w:r>
      <w:proofErr w:type="gramEnd"/>
      <w:r>
        <w:t xml:space="preserve"> a user interface) to operate network services. Bash shell is a user interface for controlling OS’s service, and now Secure Shell is a user interface for controlling network services.</w:t>
      </w:r>
    </w:p>
    <w:p w14:paraId="27603963" w14:textId="2D8EED37" w:rsidR="0069415A" w:rsidRDefault="0069415A" w:rsidP="0069415A">
      <w:pPr>
        <w:pStyle w:val="ListParagraph"/>
        <w:numPr>
          <w:ilvl w:val="0"/>
          <w:numId w:val="50"/>
        </w:numPr>
      </w:pPr>
      <w:r>
        <w:t xml:space="preserve">SSH is secured. It uses public key cryptography </w:t>
      </w:r>
    </w:p>
    <w:p w14:paraId="5F2F2AC0" w14:textId="50D067EB" w:rsidR="002F012C" w:rsidRDefault="002F012C" w:rsidP="002F012C">
      <w:r w:rsidRPr="002F012C">
        <w:t>SSH refers both to the cryptographic network protocol and to the suite of utilities that implement that protocol. SSH uses the client-server model, connecting a Secure Shell client application, which is the end where the session is displayed, with an SSH server, which is the end where the session runs. SSH implementations often include support for application protocols used for terminal emulation or file transfers. SSH can also be used to create secure tunnels for other application protocols, for example, to securely run X Window System graphical sessions remotely. An SSH server, by default, listens on the standard Transmission Control Protocol (TCP) port 22.</w:t>
      </w:r>
    </w:p>
    <w:p w14:paraId="31864124" w14:textId="77777777" w:rsidR="0069415A" w:rsidRDefault="0069415A" w:rsidP="0069415A">
      <w:pPr>
        <w:pStyle w:val="Heading1"/>
      </w:pPr>
      <w:r>
        <w:t>Fingerprint key</w:t>
      </w:r>
    </w:p>
    <w:p w14:paraId="067DC212" w14:textId="77777777" w:rsidR="0069415A" w:rsidRDefault="0069415A" w:rsidP="0069415A">
      <w:r w:rsidRPr="00527E8B">
        <w:t>In public-key cryptography, a public key fingerprint is a short sequence of bytes used to identify a longer public key. Fingerprints are created by applying a cryptographic hash function to a public key.</w:t>
      </w:r>
    </w:p>
    <w:p w14:paraId="218AE4AA" w14:textId="77777777" w:rsidR="0069415A" w:rsidRDefault="0069415A" w:rsidP="0069415A">
      <w:pPr>
        <w:pStyle w:val="Heading1"/>
      </w:pPr>
      <w:r>
        <w:t>Installing software in Linux</w:t>
      </w:r>
    </w:p>
    <w:p w14:paraId="6873031B" w14:textId="53221337" w:rsidR="0069415A" w:rsidRDefault="0069415A" w:rsidP="0069415A">
      <w:r>
        <w:t>There are 2 kind</w:t>
      </w:r>
      <w:r w:rsidR="00B55D91">
        <w:t>s</w:t>
      </w:r>
      <w:r>
        <w:t xml:space="preserve"> of software packages: .deb (Debian) and .rpm (RedHat)</w:t>
      </w:r>
    </w:p>
    <w:p w14:paraId="1F4B093D" w14:textId="024567B9" w:rsidR="0069415A" w:rsidRDefault="006D1354" w:rsidP="00A30C35">
      <w:pPr>
        <w:pStyle w:val="Heading2"/>
      </w:pPr>
      <w:r>
        <w:t>.d</w:t>
      </w:r>
      <w:r w:rsidR="0069415A">
        <w:t>eb and apt-get</w:t>
      </w:r>
    </w:p>
    <w:p w14:paraId="1CAE2841" w14:textId="77777777" w:rsidR="0069415A" w:rsidRPr="007F7585" w:rsidRDefault="0069415A" w:rsidP="0069415A">
      <w:r w:rsidRPr="007F7585">
        <w:t xml:space="preserve">APT (Advanced Packaging Tool) is </w:t>
      </w:r>
      <w:r>
        <w:t>a</w:t>
      </w:r>
      <w:r w:rsidRPr="007F7585">
        <w:t xml:space="preserve"> tool, commonly used to install packages, remotely from the software repository.</w:t>
      </w:r>
    </w:p>
    <w:p w14:paraId="604AF6D7" w14:textId="77777777" w:rsidR="0069415A" w:rsidRDefault="0069415A" w:rsidP="0069415A">
      <w:r>
        <w:t>Install a new package:</w:t>
      </w:r>
    </w:p>
    <w:p w14:paraId="36EC7CE8" w14:textId="77777777" w:rsidR="0069415A" w:rsidRDefault="0069415A" w:rsidP="00A30C35">
      <w:pPr>
        <w:pStyle w:val="Code"/>
      </w:pPr>
      <w:r w:rsidRPr="00181377">
        <w:t>apt-get install</w:t>
      </w:r>
      <w:r>
        <w:t xml:space="preserve"> </w:t>
      </w:r>
      <w:proofErr w:type="spellStart"/>
      <w:r>
        <w:t>firefox</w:t>
      </w:r>
      <w:proofErr w:type="spellEnd"/>
    </w:p>
    <w:p w14:paraId="2980B237" w14:textId="77777777" w:rsidR="0069415A" w:rsidRDefault="0069415A" w:rsidP="0069415A">
      <w:r>
        <w:t>Remove an installed package:</w:t>
      </w:r>
    </w:p>
    <w:p w14:paraId="4941AAF7" w14:textId="77777777" w:rsidR="0069415A" w:rsidRDefault="0069415A" w:rsidP="00A30C35">
      <w:pPr>
        <w:pStyle w:val="Code"/>
      </w:pPr>
      <w:r>
        <w:t xml:space="preserve">apt-get remove </w:t>
      </w:r>
      <w:proofErr w:type="spellStart"/>
      <w:r>
        <w:t>firefox</w:t>
      </w:r>
      <w:proofErr w:type="spellEnd"/>
    </w:p>
    <w:p w14:paraId="7748AE67" w14:textId="1DA88ABD" w:rsidR="0069415A" w:rsidRDefault="0069415A" w:rsidP="0069415A">
      <w:r w:rsidRPr="003E4150">
        <w:t>To update the</w:t>
      </w:r>
      <w:r w:rsidR="00482333">
        <w:t xml:space="preserve"> local</w:t>
      </w:r>
      <w:r w:rsidRPr="003E4150">
        <w:t xml:space="preserve"> APT database</w:t>
      </w:r>
      <w:r w:rsidR="0011491A">
        <w:t>:</w:t>
      </w:r>
    </w:p>
    <w:p w14:paraId="3A579C1B" w14:textId="77777777" w:rsidR="0069415A" w:rsidRDefault="0069415A" w:rsidP="00A30C35">
      <w:pPr>
        <w:pStyle w:val="Code"/>
      </w:pPr>
      <w:r>
        <w:t>apt-get update</w:t>
      </w:r>
    </w:p>
    <w:p w14:paraId="4E0C86DB" w14:textId="65DF2583" w:rsidR="0069415A" w:rsidRDefault="0069415A" w:rsidP="0069415A">
      <w:r>
        <w:t xml:space="preserve">To upgrade </w:t>
      </w:r>
      <w:r w:rsidRPr="000F207C">
        <w:rPr>
          <w:b/>
          <w:bCs/>
        </w:rPr>
        <w:t>all</w:t>
      </w:r>
      <w:r>
        <w:t xml:space="preserve"> the installed packages to the newest version</w:t>
      </w:r>
      <w:r w:rsidR="0011491A">
        <w:t>:</w:t>
      </w:r>
    </w:p>
    <w:p w14:paraId="519E7199" w14:textId="77777777" w:rsidR="0069415A" w:rsidRDefault="0069415A" w:rsidP="00A30C35">
      <w:pPr>
        <w:pStyle w:val="Code"/>
      </w:pPr>
      <w:r>
        <w:t>apt-get upgrade</w:t>
      </w:r>
    </w:p>
    <w:p w14:paraId="4678E5F4" w14:textId="3CAEFCEA" w:rsidR="0069415A" w:rsidRDefault="0069415A" w:rsidP="0069415A">
      <w:r>
        <w:t xml:space="preserve">One usually </w:t>
      </w:r>
      <w:r w:rsidR="00A30C35">
        <w:t>combine</w:t>
      </w:r>
      <w:r w:rsidR="006D1354">
        <w:t>s</w:t>
      </w:r>
      <w:r w:rsidR="00A30C35">
        <w:t xml:space="preserve"> update and upgrade</w:t>
      </w:r>
      <w:r w:rsidR="0011491A">
        <w:t>:</w:t>
      </w:r>
    </w:p>
    <w:p w14:paraId="271AA6A5" w14:textId="77777777" w:rsidR="0069415A" w:rsidRDefault="0069415A" w:rsidP="00A30C35">
      <w:pPr>
        <w:pStyle w:val="Code"/>
      </w:pPr>
      <w:r>
        <w:t>apt-get update; apt-get upgrade</w:t>
      </w:r>
    </w:p>
    <w:p w14:paraId="3C04AFC3" w14:textId="1B9AD75E" w:rsidR="001D561E" w:rsidRPr="005F4A70" w:rsidRDefault="004200BB" w:rsidP="005F4A70">
      <w:r w:rsidRPr="005F4A70">
        <w:t>To upgrade a single package</w:t>
      </w:r>
    </w:p>
    <w:p w14:paraId="5CF2C79F" w14:textId="1A189479" w:rsidR="000F207C" w:rsidRPr="001D561E" w:rsidRDefault="001D561E" w:rsidP="001D561E">
      <w:pPr>
        <w:pStyle w:val="Code"/>
      </w:pPr>
      <w:r w:rsidRPr="001D561E">
        <w:t>apt-get --only-upgrade install </w:t>
      </w:r>
      <w:proofErr w:type="spellStart"/>
      <w:r w:rsidRPr="001D561E">
        <w:t>firefox</w:t>
      </w:r>
      <w:proofErr w:type="spellEnd"/>
    </w:p>
    <w:p w14:paraId="45431128" w14:textId="7BE00A29" w:rsidR="0069415A" w:rsidRDefault="006D1354" w:rsidP="006D1354">
      <w:pPr>
        <w:pStyle w:val="Heading2"/>
      </w:pPr>
      <w:r>
        <w:t>.rpm and</w:t>
      </w:r>
      <w:r w:rsidR="0069415A">
        <w:t xml:space="preserve"> yum</w:t>
      </w:r>
    </w:p>
    <w:p w14:paraId="2F3108AB" w14:textId="77777777" w:rsidR="00C52D93" w:rsidRDefault="00C52D93" w:rsidP="00C52D93">
      <w:r>
        <w:t>Install a new package:</w:t>
      </w:r>
    </w:p>
    <w:p w14:paraId="07264857" w14:textId="7F0F6332" w:rsidR="00C52D93" w:rsidRDefault="00C52D93" w:rsidP="00C52D93">
      <w:pPr>
        <w:pStyle w:val="Code"/>
      </w:pPr>
      <w:r>
        <w:t>yum</w:t>
      </w:r>
      <w:r w:rsidRPr="00181377">
        <w:t xml:space="preserve"> install</w:t>
      </w:r>
      <w:r>
        <w:t xml:space="preserve"> </w:t>
      </w:r>
      <w:proofErr w:type="spellStart"/>
      <w:r>
        <w:t>firefox</w:t>
      </w:r>
      <w:proofErr w:type="spellEnd"/>
    </w:p>
    <w:p w14:paraId="62B1D844" w14:textId="77777777" w:rsidR="00C52D93" w:rsidRDefault="00C52D93" w:rsidP="00C52D93">
      <w:r>
        <w:lastRenderedPageBreak/>
        <w:t>Remove an installed package:</w:t>
      </w:r>
    </w:p>
    <w:p w14:paraId="5BC29E6A" w14:textId="3208511F" w:rsidR="00C52D93" w:rsidRDefault="00C52D93" w:rsidP="00C52D93">
      <w:pPr>
        <w:pStyle w:val="Code"/>
      </w:pPr>
      <w:r>
        <w:t xml:space="preserve">yum remove </w:t>
      </w:r>
      <w:proofErr w:type="spellStart"/>
      <w:r>
        <w:t>firefox</w:t>
      </w:r>
      <w:proofErr w:type="spellEnd"/>
    </w:p>
    <w:p w14:paraId="1480B89A" w14:textId="63E30FC8" w:rsidR="004E5B13" w:rsidRPr="004E5B13" w:rsidRDefault="0073323A" w:rsidP="004E5B13">
      <w:r>
        <w:t>yum</w:t>
      </w:r>
      <w:r w:rsidR="00C52D93">
        <w:t xml:space="preserve"> does not have </w:t>
      </w:r>
      <w:r w:rsidR="008F2A2F" w:rsidRPr="008F2A2F">
        <w:t xml:space="preserve">a local database </w:t>
      </w:r>
      <w:r w:rsidR="00173B35">
        <w:t>of</w:t>
      </w:r>
      <w:r w:rsidR="005F7A8B">
        <w:t xml:space="preserve"> packages </w:t>
      </w:r>
      <w:r w:rsidR="008F2A2F">
        <w:t xml:space="preserve">like </w:t>
      </w:r>
      <w:r>
        <w:t>apt</w:t>
      </w:r>
      <w:r w:rsidR="00360F1F">
        <w:t xml:space="preserve">. </w:t>
      </w:r>
      <w:r w:rsidR="004E5B13" w:rsidRPr="004E5B13">
        <w:t xml:space="preserve">But to install </w:t>
      </w:r>
      <w:r w:rsidR="00360F1F">
        <w:t>the newest version of a package:</w:t>
      </w:r>
    </w:p>
    <w:p w14:paraId="29369708" w14:textId="076F0B74" w:rsidR="004E5B13" w:rsidRPr="004E5B13" w:rsidRDefault="004E5B13" w:rsidP="00304677">
      <w:pPr>
        <w:pStyle w:val="Code"/>
      </w:pPr>
      <w:r w:rsidRPr="004E5B13">
        <w:t>yum update</w:t>
      </w:r>
      <w:r w:rsidR="006901A9">
        <w:t xml:space="preserve"> </w:t>
      </w:r>
      <w:proofErr w:type="spellStart"/>
      <w:r w:rsidR="006901A9">
        <w:t>firefox</w:t>
      </w:r>
      <w:proofErr w:type="spellEnd"/>
    </w:p>
    <w:p w14:paraId="2E4CD264" w14:textId="24D2FCCA" w:rsidR="004E5B13" w:rsidRPr="004E5B13" w:rsidRDefault="00304677" w:rsidP="004E5B13">
      <w:r>
        <w:t>To install the newest versions of all current packages:</w:t>
      </w:r>
    </w:p>
    <w:p w14:paraId="543020EA" w14:textId="7199CE41" w:rsidR="004E5B13" w:rsidRPr="004E5B13" w:rsidRDefault="004E5B13" w:rsidP="00304677">
      <w:pPr>
        <w:pStyle w:val="Code"/>
      </w:pPr>
      <w:r w:rsidRPr="004E5B13">
        <w:t>yum update</w:t>
      </w:r>
    </w:p>
    <w:p w14:paraId="38F60B37" w14:textId="72FFE47F" w:rsidR="0069415A" w:rsidRDefault="007342E6" w:rsidP="0068759D">
      <w:pPr>
        <w:pStyle w:val="Heading2"/>
      </w:pPr>
      <w:r>
        <w:t>a</w:t>
      </w:r>
      <w:r w:rsidR="0069415A">
        <w:t>pt vs apt-get</w:t>
      </w:r>
    </w:p>
    <w:p w14:paraId="5DEDD405" w14:textId="500E6188" w:rsidR="009F5F01" w:rsidRDefault="000661DD" w:rsidP="0069415A">
      <w:r>
        <w:t xml:space="preserve">The APT tool is more complicated than just apt-get, it has apt-cache, </w:t>
      </w:r>
      <w:proofErr w:type="spellStart"/>
      <w:r>
        <w:t>etc</w:t>
      </w:r>
      <w:proofErr w:type="spellEnd"/>
      <w:r w:rsidR="009A176A">
        <w:t xml:space="preserve">, and </w:t>
      </w:r>
      <w:r w:rsidR="008C6163">
        <w:t>many options for low-level management.</w:t>
      </w:r>
    </w:p>
    <w:p w14:paraId="52C07120" w14:textId="4645B37C" w:rsidR="008C6163" w:rsidRDefault="00210FDC" w:rsidP="0069415A">
      <w:r w:rsidRPr="00210FDC">
        <w:t>The </w:t>
      </w:r>
      <w:hyperlink r:id="rId19" w:tgtFrame="_blank" w:history="1">
        <w:r w:rsidRPr="00210FDC">
          <w:rPr>
            <w:rStyle w:val="Hyperlink"/>
          </w:rPr>
          <w:t>apt commands</w:t>
        </w:r>
      </w:hyperlink>
      <w:r w:rsidRPr="00210FDC">
        <w:t> have been introduced to solve this problem. apt consists some of the most widely used features from apt-get and apt-cache leaving aside obscure and seldom used features.</w:t>
      </w:r>
    </w:p>
    <w:p w14:paraId="7D948520" w14:textId="48D3683D" w:rsidR="00E94E6A" w:rsidRDefault="00327E17" w:rsidP="0069415A">
      <w:r w:rsidRPr="00327E17">
        <w:t>While apt does have some similar command options as apt-get, it’s not backward compatible with apt-get.</w:t>
      </w:r>
    </w:p>
    <w:tbl>
      <w:tblPr>
        <w:tblW w:w="10530" w:type="dxa"/>
        <w:shd w:val="clear" w:color="auto" w:fill="FFFFFF"/>
        <w:tblCellMar>
          <w:top w:w="15" w:type="dxa"/>
          <w:left w:w="15" w:type="dxa"/>
          <w:bottom w:w="15" w:type="dxa"/>
          <w:right w:w="15" w:type="dxa"/>
        </w:tblCellMar>
        <w:tblLook w:val="04A0" w:firstRow="1" w:lastRow="0" w:firstColumn="1" w:lastColumn="0" w:noHBand="0" w:noVBand="1"/>
      </w:tblPr>
      <w:tblGrid>
        <w:gridCol w:w="1833"/>
        <w:gridCol w:w="2772"/>
        <w:gridCol w:w="5925"/>
      </w:tblGrid>
      <w:tr w:rsidR="000B7CEA" w:rsidRPr="000B7CEA" w14:paraId="7D8447A4" w14:textId="77777777" w:rsidTr="000B7CEA">
        <w:tc>
          <w:tcPr>
            <w:tcW w:w="0" w:type="auto"/>
            <w:tcBorders>
              <w:top w:val="single" w:sz="6" w:space="0" w:color="auto"/>
              <w:left w:val="single" w:sz="6" w:space="0" w:color="auto"/>
              <w:bottom w:val="single" w:sz="6" w:space="0" w:color="auto"/>
              <w:right w:val="single" w:sz="6" w:space="0" w:color="auto"/>
            </w:tcBorders>
            <w:shd w:val="clear" w:color="auto" w:fill="DBDBDB"/>
            <w:tcMar>
              <w:top w:w="150" w:type="dxa"/>
              <w:left w:w="75" w:type="dxa"/>
              <w:bottom w:w="150" w:type="dxa"/>
              <w:right w:w="75" w:type="dxa"/>
            </w:tcMar>
            <w:hideMark/>
          </w:tcPr>
          <w:p w14:paraId="5EF66B16" w14:textId="77777777" w:rsidR="000B7CEA" w:rsidRPr="000B7CEA" w:rsidRDefault="000B7CEA" w:rsidP="000B7CEA">
            <w:pPr>
              <w:rPr>
                <w:b/>
                <w:bCs/>
              </w:rPr>
            </w:pPr>
            <w:r w:rsidRPr="000B7CEA">
              <w:rPr>
                <w:b/>
                <w:bCs/>
              </w:rPr>
              <w:t>apt command</w:t>
            </w:r>
          </w:p>
        </w:tc>
        <w:tc>
          <w:tcPr>
            <w:tcW w:w="0" w:type="auto"/>
            <w:tcBorders>
              <w:top w:val="single" w:sz="6" w:space="0" w:color="auto"/>
              <w:left w:val="single" w:sz="6" w:space="0" w:color="auto"/>
              <w:bottom w:val="single" w:sz="6" w:space="0" w:color="auto"/>
              <w:right w:val="single" w:sz="6" w:space="0" w:color="auto"/>
            </w:tcBorders>
            <w:shd w:val="clear" w:color="auto" w:fill="DBDBDB"/>
            <w:tcMar>
              <w:top w:w="150" w:type="dxa"/>
              <w:left w:w="75" w:type="dxa"/>
              <w:bottom w:w="150" w:type="dxa"/>
              <w:right w:w="75" w:type="dxa"/>
            </w:tcMar>
            <w:hideMark/>
          </w:tcPr>
          <w:p w14:paraId="2E770894" w14:textId="77777777" w:rsidR="000B7CEA" w:rsidRPr="000B7CEA" w:rsidRDefault="000B7CEA" w:rsidP="000B7CEA">
            <w:pPr>
              <w:rPr>
                <w:b/>
                <w:bCs/>
              </w:rPr>
            </w:pPr>
            <w:r w:rsidRPr="000B7CEA">
              <w:rPr>
                <w:b/>
                <w:bCs/>
              </w:rPr>
              <w:t>the command it replaces</w:t>
            </w:r>
          </w:p>
        </w:tc>
        <w:tc>
          <w:tcPr>
            <w:tcW w:w="0" w:type="auto"/>
            <w:tcBorders>
              <w:top w:val="single" w:sz="6" w:space="0" w:color="auto"/>
              <w:left w:val="single" w:sz="6" w:space="0" w:color="auto"/>
              <w:bottom w:val="single" w:sz="6" w:space="0" w:color="auto"/>
              <w:right w:val="single" w:sz="6" w:space="0" w:color="auto"/>
            </w:tcBorders>
            <w:shd w:val="clear" w:color="auto" w:fill="DBDBDB"/>
            <w:tcMar>
              <w:top w:w="150" w:type="dxa"/>
              <w:left w:w="75" w:type="dxa"/>
              <w:bottom w:w="150" w:type="dxa"/>
              <w:right w:w="75" w:type="dxa"/>
            </w:tcMar>
            <w:hideMark/>
          </w:tcPr>
          <w:p w14:paraId="2790EA96" w14:textId="77777777" w:rsidR="000B7CEA" w:rsidRPr="000B7CEA" w:rsidRDefault="000B7CEA" w:rsidP="000B7CEA">
            <w:pPr>
              <w:rPr>
                <w:b/>
                <w:bCs/>
              </w:rPr>
            </w:pPr>
            <w:r w:rsidRPr="000B7CEA">
              <w:rPr>
                <w:b/>
                <w:bCs/>
              </w:rPr>
              <w:t>function of the command</w:t>
            </w:r>
          </w:p>
        </w:tc>
      </w:tr>
      <w:tr w:rsidR="000B7CEA" w:rsidRPr="000B7CEA" w14:paraId="0EA2EC8E" w14:textId="77777777" w:rsidTr="000B7CEA">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56BD65E6" w14:textId="77777777" w:rsidR="000B7CEA" w:rsidRPr="000B7CEA" w:rsidRDefault="000B7CEA" w:rsidP="000B7CEA">
            <w:r w:rsidRPr="000B7CEA">
              <w:t>apt install</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3AFB0431" w14:textId="77777777" w:rsidR="000B7CEA" w:rsidRPr="000B7CEA" w:rsidRDefault="000B7CEA" w:rsidP="000B7CEA">
            <w:r w:rsidRPr="000B7CEA">
              <w:t>apt-get install</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4ADCAB42" w14:textId="77777777" w:rsidR="000B7CEA" w:rsidRPr="000B7CEA" w:rsidRDefault="000B7CEA" w:rsidP="000B7CEA">
            <w:r w:rsidRPr="000B7CEA">
              <w:t>Installs a package</w:t>
            </w:r>
          </w:p>
        </w:tc>
      </w:tr>
      <w:tr w:rsidR="000B7CEA" w:rsidRPr="000B7CEA" w14:paraId="24B357D1" w14:textId="77777777" w:rsidTr="000B7CEA">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1B59B471" w14:textId="77777777" w:rsidR="000B7CEA" w:rsidRPr="000B7CEA" w:rsidRDefault="000B7CEA" w:rsidP="000B7CEA">
            <w:r w:rsidRPr="000B7CEA">
              <w:t>apt remov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5B6C1702" w14:textId="77777777" w:rsidR="000B7CEA" w:rsidRPr="000B7CEA" w:rsidRDefault="000B7CEA" w:rsidP="000B7CEA">
            <w:r w:rsidRPr="000B7CEA">
              <w:t>apt-get remov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5CBB9E43" w14:textId="77777777" w:rsidR="000B7CEA" w:rsidRPr="000B7CEA" w:rsidRDefault="000B7CEA" w:rsidP="000B7CEA">
            <w:r w:rsidRPr="000B7CEA">
              <w:t>Removes a package</w:t>
            </w:r>
          </w:p>
        </w:tc>
      </w:tr>
      <w:tr w:rsidR="000B7CEA" w:rsidRPr="000B7CEA" w14:paraId="1CA57D6A" w14:textId="77777777" w:rsidTr="000B7CEA">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0F3CC0D9" w14:textId="77777777" w:rsidR="000B7CEA" w:rsidRPr="000B7CEA" w:rsidRDefault="000B7CEA" w:rsidP="000B7CEA">
            <w:r w:rsidRPr="000B7CEA">
              <w:t>apt purg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28BF0918" w14:textId="77777777" w:rsidR="000B7CEA" w:rsidRPr="000B7CEA" w:rsidRDefault="000B7CEA" w:rsidP="000B7CEA">
            <w:r w:rsidRPr="000B7CEA">
              <w:t>apt-get purg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43CCA367" w14:textId="77777777" w:rsidR="000B7CEA" w:rsidRPr="000B7CEA" w:rsidRDefault="000B7CEA" w:rsidP="000B7CEA">
            <w:r w:rsidRPr="000B7CEA">
              <w:t>Removes package with configuration</w:t>
            </w:r>
          </w:p>
        </w:tc>
      </w:tr>
      <w:tr w:rsidR="000B7CEA" w:rsidRPr="000B7CEA" w14:paraId="776C9A8E" w14:textId="77777777" w:rsidTr="000B7CEA">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13C8FA91" w14:textId="77777777" w:rsidR="000B7CEA" w:rsidRPr="000B7CEA" w:rsidRDefault="000B7CEA" w:rsidP="000B7CEA">
            <w:r w:rsidRPr="000B7CEA">
              <w:t>apt updat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204142DA" w14:textId="77777777" w:rsidR="000B7CEA" w:rsidRPr="000B7CEA" w:rsidRDefault="000B7CEA" w:rsidP="000B7CEA">
            <w:r w:rsidRPr="000B7CEA">
              <w:t>apt-get updat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02AE6530" w14:textId="77777777" w:rsidR="000B7CEA" w:rsidRPr="000B7CEA" w:rsidRDefault="000B7CEA" w:rsidP="000B7CEA">
            <w:r w:rsidRPr="000B7CEA">
              <w:t>Refreshes repository index</w:t>
            </w:r>
          </w:p>
        </w:tc>
      </w:tr>
      <w:tr w:rsidR="000B7CEA" w:rsidRPr="000B7CEA" w14:paraId="3A3767F1" w14:textId="77777777" w:rsidTr="000B7CEA">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1C723BAB" w14:textId="77777777" w:rsidR="000B7CEA" w:rsidRPr="000B7CEA" w:rsidRDefault="000B7CEA" w:rsidP="000B7CEA">
            <w:r w:rsidRPr="000B7CEA">
              <w:t>apt upgrad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6567BFE6" w14:textId="77777777" w:rsidR="000B7CEA" w:rsidRPr="000B7CEA" w:rsidRDefault="000B7CEA" w:rsidP="000B7CEA">
            <w:r w:rsidRPr="000B7CEA">
              <w:t>apt-get upgrad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5839BDE9" w14:textId="77777777" w:rsidR="000B7CEA" w:rsidRPr="000B7CEA" w:rsidRDefault="000B7CEA" w:rsidP="000B7CEA">
            <w:r w:rsidRPr="000B7CEA">
              <w:t>Upgrades all upgradable packages</w:t>
            </w:r>
          </w:p>
        </w:tc>
      </w:tr>
      <w:tr w:rsidR="000B7CEA" w:rsidRPr="000B7CEA" w14:paraId="17A63380" w14:textId="77777777" w:rsidTr="000B7CEA">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7A9B4949" w14:textId="77777777" w:rsidR="000B7CEA" w:rsidRPr="000B7CEA" w:rsidRDefault="000B7CEA" w:rsidP="000B7CEA">
            <w:r w:rsidRPr="000B7CEA">
              <w:t xml:space="preserve">apt </w:t>
            </w:r>
            <w:proofErr w:type="spellStart"/>
            <w:r w:rsidRPr="000B7CEA">
              <w:t>autoremove</w:t>
            </w:r>
            <w:proofErr w:type="spellEnd"/>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32577353" w14:textId="77777777" w:rsidR="000B7CEA" w:rsidRPr="000B7CEA" w:rsidRDefault="000B7CEA" w:rsidP="000B7CEA">
            <w:r w:rsidRPr="000B7CEA">
              <w:t xml:space="preserve">apt-get </w:t>
            </w:r>
            <w:proofErr w:type="spellStart"/>
            <w:r w:rsidRPr="000B7CEA">
              <w:t>autoremove</w:t>
            </w:r>
            <w:proofErr w:type="spellEnd"/>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5FF01017" w14:textId="77777777" w:rsidR="000B7CEA" w:rsidRPr="000B7CEA" w:rsidRDefault="000B7CEA" w:rsidP="000B7CEA">
            <w:r w:rsidRPr="000B7CEA">
              <w:t>Removes unwanted packages</w:t>
            </w:r>
          </w:p>
        </w:tc>
      </w:tr>
      <w:tr w:rsidR="000B7CEA" w:rsidRPr="000B7CEA" w14:paraId="20EF1547" w14:textId="77777777" w:rsidTr="000B7CEA">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5E12739D" w14:textId="77777777" w:rsidR="000B7CEA" w:rsidRPr="000B7CEA" w:rsidRDefault="000B7CEA" w:rsidP="000B7CEA">
            <w:r w:rsidRPr="000B7CEA">
              <w:t xml:space="preserve">apt </w:t>
            </w:r>
            <w:proofErr w:type="gramStart"/>
            <w:r w:rsidRPr="000B7CEA">
              <w:t>full-upgrade</w:t>
            </w:r>
            <w:proofErr w:type="gramEnd"/>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04EA3E22" w14:textId="77777777" w:rsidR="000B7CEA" w:rsidRPr="000B7CEA" w:rsidRDefault="000B7CEA" w:rsidP="000B7CEA">
            <w:r w:rsidRPr="000B7CEA">
              <w:t xml:space="preserve">apt-get </w:t>
            </w:r>
            <w:proofErr w:type="spellStart"/>
            <w:r w:rsidRPr="000B7CEA">
              <w:t>dist</w:t>
            </w:r>
            <w:proofErr w:type="spellEnd"/>
            <w:r w:rsidRPr="000B7CEA">
              <w:t>-upgrad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295E47A4" w14:textId="77777777" w:rsidR="000B7CEA" w:rsidRPr="000B7CEA" w:rsidRDefault="000B7CEA" w:rsidP="000B7CEA">
            <w:r w:rsidRPr="000B7CEA">
              <w:t>Upgrades packages with auto-handling of dependencies</w:t>
            </w:r>
          </w:p>
        </w:tc>
      </w:tr>
      <w:tr w:rsidR="000B7CEA" w:rsidRPr="000B7CEA" w14:paraId="6989DB11" w14:textId="77777777" w:rsidTr="000B7CEA">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0F100F33" w14:textId="77777777" w:rsidR="000B7CEA" w:rsidRPr="000B7CEA" w:rsidRDefault="000B7CEA" w:rsidP="000B7CEA">
            <w:r w:rsidRPr="000B7CEA">
              <w:t>apt search</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7623D929" w14:textId="77777777" w:rsidR="000B7CEA" w:rsidRPr="000B7CEA" w:rsidRDefault="000B7CEA" w:rsidP="000B7CEA">
            <w:r w:rsidRPr="000B7CEA">
              <w:t>apt-cache search</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584EFE97" w14:textId="77777777" w:rsidR="000B7CEA" w:rsidRPr="000B7CEA" w:rsidRDefault="000B7CEA" w:rsidP="000B7CEA">
            <w:r w:rsidRPr="000B7CEA">
              <w:t>Searches for the program</w:t>
            </w:r>
          </w:p>
        </w:tc>
      </w:tr>
      <w:tr w:rsidR="000B7CEA" w:rsidRPr="000B7CEA" w14:paraId="72BA5FE7" w14:textId="77777777" w:rsidTr="000B7CEA">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68A610D0" w14:textId="77777777" w:rsidR="000B7CEA" w:rsidRPr="000B7CEA" w:rsidRDefault="000B7CEA" w:rsidP="000B7CEA">
            <w:r w:rsidRPr="000B7CEA">
              <w:t>apt show</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45DFDC25" w14:textId="77777777" w:rsidR="000B7CEA" w:rsidRPr="000B7CEA" w:rsidRDefault="000B7CEA" w:rsidP="000B7CEA">
            <w:r w:rsidRPr="000B7CEA">
              <w:t>apt-cache show</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380D5674" w14:textId="77777777" w:rsidR="000B7CEA" w:rsidRPr="000B7CEA" w:rsidRDefault="000B7CEA" w:rsidP="000B7CEA">
            <w:r w:rsidRPr="000B7CEA">
              <w:t>Shows package details</w:t>
            </w:r>
          </w:p>
        </w:tc>
      </w:tr>
    </w:tbl>
    <w:p w14:paraId="38535C17" w14:textId="77777777" w:rsidR="00C919A6" w:rsidRDefault="00C919A6" w:rsidP="00EE7EC0">
      <w:pPr>
        <w:pStyle w:val="Heading1"/>
      </w:pPr>
      <w:r>
        <w:t>Ubuntu Linux and root account password</w:t>
      </w:r>
    </w:p>
    <w:p w14:paraId="1880E009" w14:textId="77777777" w:rsidR="00EE7EC0" w:rsidRPr="002808C7" w:rsidRDefault="00C919A6" w:rsidP="002808C7">
      <w:r w:rsidRPr="002808C7">
        <w:t xml:space="preserve">By </w:t>
      </w:r>
      <w:proofErr w:type="gramStart"/>
      <w:r w:rsidRPr="002808C7">
        <w:t>default</w:t>
      </w:r>
      <w:proofErr w:type="gramEnd"/>
      <w:r w:rsidRPr="002808C7">
        <w:t xml:space="preserve"> root account is locked under Ubuntu Linux. Therefore, you cannot log in as root or use ‘</w:t>
      </w:r>
      <w:proofErr w:type="spellStart"/>
      <w:r w:rsidRPr="002808C7">
        <w:t>su</w:t>
      </w:r>
      <w:proofErr w:type="spellEnd"/>
      <w:r w:rsidRPr="002808C7">
        <w:t xml:space="preserve"> </w:t>
      </w:r>
      <w:proofErr w:type="gramStart"/>
      <w:r w:rsidRPr="002808C7">
        <w:t>-‘ command</w:t>
      </w:r>
      <w:proofErr w:type="gramEnd"/>
      <w:r w:rsidRPr="002808C7">
        <w:t xml:space="preserve"> to become a superuser. To run all administrative </w:t>
      </w:r>
      <w:proofErr w:type="gramStart"/>
      <w:r w:rsidRPr="002808C7">
        <w:t>command</w:t>
      </w:r>
      <w:proofErr w:type="gramEnd"/>
      <w:r w:rsidRPr="002808C7">
        <w:t xml:space="preserve"> use the </w:t>
      </w:r>
      <w:proofErr w:type="spellStart"/>
      <w:r w:rsidRPr="002808C7">
        <w:t>sudo</w:t>
      </w:r>
      <w:proofErr w:type="spellEnd"/>
      <w:r w:rsidRPr="002808C7">
        <w:t xml:space="preserve"> command on Ubuntu. </w:t>
      </w:r>
      <w:proofErr w:type="spellStart"/>
      <w:r w:rsidRPr="002808C7">
        <w:t>sudo</w:t>
      </w:r>
      <w:proofErr w:type="spellEnd"/>
      <w:r w:rsidRPr="002808C7">
        <w:t xml:space="preserve"> allows a permitted user to execute a command as the superuser or another user. Ubuntu setup your default account (the one created during installation) to run all administrative commands. For </w:t>
      </w:r>
      <w:proofErr w:type="gramStart"/>
      <w:r w:rsidRPr="002808C7">
        <w:t>example</w:t>
      </w:r>
      <w:proofErr w:type="gramEnd"/>
      <w:r w:rsidRPr="002808C7">
        <w:t xml:space="preserve"> create a new user called bar, you need to type </w:t>
      </w:r>
      <w:proofErr w:type="spellStart"/>
      <w:r w:rsidRPr="002808C7">
        <w:t>sudo</w:t>
      </w:r>
      <w:proofErr w:type="spellEnd"/>
      <w:r w:rsidRPr="002808C7">
        <w:t xml:space="preserve"> command as follows:</w:t>
      </w:r>
    </w:p>
    <w:p w14:paraId="663034B4" w14:textId="77777777" w:rsidR="00EE7EC0" w:rsidRDefault="00C919A6" w:rsidP="002808C7">
      <w:pPr>
        <w:pStyle w:val="Code"/>
        <w:rPr>
          <w:rStyle w:val="HTMLCode"/>
          <w:rFonts w:ascii="Consolas" w:eastAsiaTheme="majorEastAsia" w:hAnsi="Consolas"/>
          <w:color w:val="111111"/>
          <w:sz w:val="24"/>
          <w:szCs w:val="24"/>
        </w:rPr>
      </w:pPr>
      <w:r>
        <w:rPr>
          <w:rStyle w:val="HTMLCode"/>
          <w:rFonts w:ascii="Consolas" w:eastAsiaTheme="majorEastAsia" w:hAnsi="Consolas"/>
          <w:color w:val="111111"/>
          <w:sz w:val="24"/>
          <w:szCs w:val="24"/>
        </w:rPr>
        <w:t xml:space="preserve">$ </w:t>
      </w:r>
      <w:proofErr w:type="spellStart"/>
      <w:r>
        <w:rPr>
          <w:rStyle w:val="HTMLCode"/>
          <w:rFonts w:ascii="Consolas" w:eastAsiaTheme="majorEastAsia" w:hAnsi="Consolas"/>
          <w:color w:val="111111"/>
          <w:sz w:val="24"/>
          <w:szCs w:val="24"/>
        </w:rPr>
        <w:t>sudo</w:t>
      </w:r>
      <w:proofErr w:type="spellEnd"/>
      <w:r>
        <w:rPr>
          <w:rStyle w:val="HTMLCode"/>
          <w:rFonts w:ascii="Consolas" w:eastAsiaTheme="majorEastAsia" w:hAnsi="Consolas"/>
          <w:color w:val="111111"/>
          <w:sz w:val="24"/>
          <w:szCs w:val="24"/>
        </w:rPr>
        <w:t xml:space="preserve"> </w:t>
      </w:r>
      <w:proofErr w:type="spellStart"/>
      <w:r>
        <w:rPr>
          <w:rStyle w:val="HTMLCode"/>
          <w:rFonts w:ascii="Consolas" w:eastAsiaTheme="majorEastAsia" w:hAnsi="Consolas"/>
          <w:color w:val="111111"/>
          <w:sz w:val="24"/>
          <w:szCs w:val="24"/>
        </w:rPr>
        <w:t>adduser</w:t>
      </w:r>
      <w:proofErr w:type="spellEnd"/>
      <w:r>
        <w:rPr>
          <w:rStyle w:val="HTMLCode"/>
          <w:rFonts w:ascii="Consolas" w:eastAsiaTheme="majorEastAsia" w:hAnsi="Consolas"/>
          <w:color w:val="111111"/>
          <w:sz w:val="24"/>
          <w:szCs w:val="24"/>
        </w:rPr>
        <w:t xml:space="preserve"> bar</w:t>
      </w:r>
    </w:p>
    <w:p w14:paraId="04AFF3A8" w14:textId="1D52F991" w:rsidR="00A8575E" w:rsidRPr="002808C7" w:rsidRDefault="00C919A6" w:rsidP="002808C7">
      <w:pPr>
        <w:pStyle w:val="NormalWeb"/>
        <w:spacing w:before="0" w:beforeAutospacing="0" w:after="450" w:afterAutospacing="0"/>
      </w:pPr>
      <w:r>
        <w:rPr>
          <w:rStyle w:val="HTMLKeyboard"/>
          <w:rFonts w:ascii="Consolas" w:hAnsi="Consolas"/>
          <w:color w:val="111111"/>
          <w:sz w:val="15"/>
          <w:szCs w:val="15"/>
          <w:bdr w:val="single" w:sz="6" w:space="4" w:color="CCCCCC" w:frame="1"/>
          <w:shd w:val="clear" w:color="auto" w:fill="F7F7F7"/>
        </w:rPr>
        <w:lastRenderedPageBreak/>
        <w:t>Password:</w:t>
      </w:r>
      <w:r>
        <w:rPr>
          <w:rFonts w:ascii="Arial" w:hAnsi="Arial" w:cs="Arial"/>
          <w:color w:val="111111"/>
          <w:sz w:val="27"/>
          <w:szCs w:val="27"/>
        </w:rPr>
        <w:br/>
      </w:r>
      <w:r w:rsidRPr="002808C7">
        <w:t xml:space="preserve">When </w:t>
      </w:r>
      <w:proofErr w:type="spellStart"/>
      <w:r w:rsidRPr="002808C7">
        <w:t>sudo</w:t>
      </w:r>
      <w:proofErr w:type="spellEnd"/>
      <w:r w:rsidRPr="002808C7">
        <w:t xml:space="preserve"> asks for a password, you need to supply </w:t>
      </w:r>
      <w:r w:rsidRPr="002808C7">
        <w:rPr>
          <w:rFonts w:eastAsiaTheme="majorEastAsia"/>
        </w:rPr>
        <w:t>YOUR OWN</w:t>
      </w:r>
      <w:r w:rsidRPr="002808C7">
        <w:t xml:space="preserve"> password. In other </w:t>
      </w:r>
      <w:proofErr w:type="gramStart"/>
      <w:r w:rsidRPr="002808C7">
        <w:t>words</w:t>
      </w:r>
      <w:proofErr w:type="gramEnd"/>
      <w:r w:rsidRPr="002808C7">
        <w:t xml:space="preserve"> a root password is not needed.</w:t>
      </w:r>
      <w:r w:rsidR="00A8575E" w:rsidRPr="002808C7">
        <w:t xml:space="preserve"> Here are few more examples.</w:t>
      </w:r>
    </w:p>
    <w:p w14:paraId="6D232DA6" w14:textId="77777777" w:rsidR="00A8575E" w:rsidRPr="00A13E15" w:rsidRDefault="00A8575E" w:rsidP="00A13E15">
      <w:r w:rsidRPr="00A13E15">
        <w:t>Start / stop / restart services stored in /</w:t>
      </w:r>
      <w:proofErr w:type="spellStart"/>
      <w:r w:rsidRPr="00A13E15">
        <w:t>etc</w:t>
      </w:r>
      <w:proofErr w:type="spellEnd"/>
      <w:r w:rsidRPr="00A13E15">
        <w:t>/</w:t>
      </w:r>
      <w:proofErr w:type="spellStart"/>
      <w:proofErr w:type="gramStart"/>
      <w:r w:rsidRPr="00A13E15">
        <w:t>init.d</w:t>
      </w:r>
      <w:proofErr w:type="spellEnd"/>
      <w:proofErr w:type="gramEnd"/>
      <w:r w:rsidRPr="00A13E15">
        <w:t>/ directory</w:t>
      </w:r>
    </w:p>
    <w:p w14:paraId="799B2D4A" w14:textId="77777777" w:rsidR="00A8575E" w:rsidRDefault="00A8575E" w:rsidP="002808C7">
      <w:pPr>
        <w:pStyle w:val="Code"/>
        <w:rPr>
          <w:rFonts w:ascii="Arial" w:hAnsi="Arial" w:cs="Arial"/>
          <w:sz w:val="27"/>
          <w:szCs w:val="27"/>
        </w:rPr>
      </w:pPr>
      <w:r>
        <w:rPr>
          <w:rStyle w:val="HTMLCode"/>
          <w:rFonts w:ascii="Consolas" w:eastAsiaTheme="majorEastAsia" w:hAnsi="Consolas"/>
          <w:color w:val="111111"/>
          <w:sz w:val="24"/>
          <w:szCs w:val="24"/>
        </w:rPr>
        <w:t xml:space="preserve">$ </w:t>
      </w:r>
      <w:proofErr w:type="spellStart"/>
      <w:r>
        <w:rPr>
          <w:rStyle w:val="HTMLCode"/>
          <w:rFonts w:ascii="Consolas" w:eastAsiaTheme="majorEastAsia" w:hAnsi="Consolas"/>
          <w:color w:val="111111"/>
          <w:sz w:val="24"/>
          <w:szCs w:val="24"/>
        </w:rPr>
        <w:t>sudo</w:t>
      </w:r>
      <w:proofErr w:type="spellEnd"/>
      <w:r>
        <w:rPr>
          <w:rStyle w:val="HTMLCode"/>
          <w:rFonts w:ascii="Consolas" w:eastAsiaTheme="majorEastAsia" w:hAnsi="Consolas"/>
          <w:color w:val="111111"/>
          <w:sz w:val="24"/>
          <w:szCs w:val="24"/>
        </w:rPr>
        <w:t xml:space="preserve"> /</w:t>
      </w:r>
      <w:proofErr w:type="spellStart"/>
      <w:r>
        <w:rPr>
          <w:rStyle w:val="HTMLCode"/>
          <w:rFonts w:ascii="Consolas" w:eastAsiaTheme="majorEastAsia" w:hAnsi="Consolas"/>
          <w:color w:val="111111"/>
          <w:sz w:val="24"/>
          <w:szCs w:val="24"/>
        </w:rPr>
        <w:t>etc</w:t>
      </w:r>
      <w:proofErr w:type="spellEnd"/>
      <w:r>
        <w:rPr>
          <w:rStyle w:val="HTMLCode"/>
          <w:rFonts w:ascii="Consolas" w:eastAsiaTheme="majorEastAsia" w:hAnsi="Consolas"/>
          <w:color w:val="111111"/>
          <w:sz w:val="24"/>
          <w:szCs w:val="24"/>
        </w:rPr>
        <w:t>/</w:t>
      </w:r>
      <w:proofErr w:type="spellStart"/>
      <w:proofErr w:type="gramStart"/>
      <w:r>
        <w:rPr>
          <w:rStyle w:val="HTMLCode"/>
          <w:rFonts w:ascii="Consolas" w:eastAsiaTheme="majorEastAsia" w:hAnsi="Consolas"/>
          <w:color w:val="111111"/>
          <w:sz w:val="24"/>
          <w:szCs w:val="24"/>
        </w:rPr>
        <w:t>init.d</w:t>
      </w:r>
      <w:proofErr w:type="spellEnd"/>
      <w:proofErr w:type="gramEnd"/>
      <w:r>
        <w:rPr>
          <w:rStyle w:val="HTMLCode"/>
          <w:rFonts w:ascii="Consolas" w:eastAsiaTheme="majorEastAsia" w:hAnsi="Consolas"/>
          <w:color w:val="111111"/>
          <w:sz w:val="24"/>
          <w:szCs w:val="24"/>
        </w:rPr>
        <w:t>/</w:t>
      </w:r>
      <w:proofErr w:type="spellStart"/>
      <w:r>
        <w:rPr>
          <w:rStyle w:val="HTMLCode"/>
          <w:rFonts w:ascii="Consolas" w:eastAsiaTheme="majorEastAsia" w:hAnsi="Consolas"/>
          <w:color w:val="111111"/>
          <w:sz w:val="24"/>
          <w:szCs w:val="24"/>
        </w:rPr>
        <w:t>ssh</w:t>
      </w:r>
      <w:proofErr w:type="spellEnd"/>
      <w:r>
        <w:rPr>
          <w:rStyle w:val="HTMLCode"/>
          <w:rFonts w:ascii="Consolas" w:eastAsiaTheme="majorEastAsia" w:hAnsi="Consolas"/>
          <w:color w:val="111111"/>
          <w:sz w:val="24"/>
          <w:szCs w:val="24"/>
        </w:rPr>
        <w:t xml:space="preserve"> stop</w:t>
      </w:r>
      <w:r>
        <w:br/>
      </w:r>
      <w:r>
        <w:rPr>
          <w:rStyle w:val="HTMLCode"/>
          <w:rFonts w:ascii="Consolas" w:eastAsiaTheme="majorEastAsia" w:hAnsi="Consolas"/>
          <w:color w:val="111111"/>
          <w:sz w:val="24"/>
          <w:szCs w:val="24"/>
        </w:rPr>
        <w:t xml:space="preserve">$ </w:t>
      </w:r>
      <w:proofErr w:type="spellStart"/>
      <w:r>
        <w:rPr>
          <w:rStyle w:val="HTMLCode"/>
          <w:rFonts w:ascii="Consolas" w:eastAsiaTheme="majorEastAsia" w:hAnsi="Consolas"/>
          <w:color w:val="111111"/>
          <w:sz w:val="24"/>
          <w:szCs w:val="24"/>
        </w:rPr>
        <w:t>sudo</w:t>
      </w:r>
      <w:proofErr w:type="spellEnd"/>
      <w:r>
        <w:rPr>
          <w:rStyle w:val="HTMLCode"/>
          <w:rFonts w:ascii="Consolas" w:eastAsiaTheme="majorEastAsia" w:hAnsi="Consolas"/>
          <w:color w:val="111111"/>
          <w:sz w:val="24"/>
          <w:szCs w:val="24"/>
        </w:rPr>
        <w:t xml:space="preserve"> /</w:t>
      </w:r>
      <w:proofErr w:type="spellStart"/>
      <w:r>
        <w:rPr>
          <w:rStyle w:val="HTMLCode"/>
          <w:rFonts w:ascii="Consolas" w:eastAsiaTheme="majorEastAsia" w:hAnsi="Consolas"/>
          <w:color w:val="111111"/>
          <w:sz w:val="24"/>
          <w:szCs w:val="24"/>
        </w:rPr>
        <w:t>etc</w:t>
      </w:r>
      <w:proofErr w:type="spellEnd"/>
      <w:r>
        <w:rPr>
          <w:rStyle w:val="HTMLCode"/>
          <w:rFonts w:ascii="Consolas" w:eastAsiaTheme="majorEastAsia" w:hAnsi="Consolas"/>
          <w:color w:val="111111"/>
          <w:sz w:val="24"/>
          <w:szCs w:val="24"/>
        </w:rPr>
        <w:t>/</w:t>
      </w:r>
      <w:proofErr w:type="spellStart"/>
      <w:r>
        <w:rPr>
          <w:rStyle w:val="HTMLCode"/>
          <w:rFonts w:ascii="Consolas" w:eastAsiaTheme="majorEastAsia" w:hAnsi="Consolas"/>
          <w:color w:val="111111"/>
          <w:sz w:val="24"/>
          <w:szCs w:val="24"/>
        </w:rPr>
        <w:t>init.d</w:t>
      </w:r>
      <w:proofErr w:type="spellEnd"/>
      <w:r>
        <w:rPr>
          <w:rStyle w:val="HTMLCode"/>
          <w:rFonts w:ascii="Consolas" w:eastAsiaTheme="majorEastAsia" w:hAnsi="Consolas"/>
          <w:color w:val="111111"/>
          <w:sz w:val="24"/>
          <w:szCs w:val="24"/>
        </w:rPr>
        <w:t>/networking restart</w:t>
      </w:r>
      <w:r>
        <w:br/>
      </w:r>
      <w:r>
        <w:rPr>
          <w:rStyle w:val="HTMLCode"/>
          <w:rFonts w:ascii="Consolas" w:eastAsiaTheme="majorEastAsia" w:hAnsi="Consolas"/>
          <w:color w:val="111111"/>
          <w:sz w:val="24"/>
          <w:szCs w:val="24"/>
        </w:rPr>
        <w:t xml:space="preserve">$ </w:t>
      </w:r>
      <w:proofErr w:type="spellStart"/>
      <w:r>
        <w:rPr>
          <w:rStyle w:val="HTMLCode"/>
          <w:rFonts w:ascii="Consolas" w:eastAsiaTheme="majorEastAsia" w:hAnsi="Consolas"/>
          <w:color w:val="111111"/>
          <w:sz w:val="24"/>
          <w:szCs w:val="24"/>
        </w:rPr>
        <w:t>sudo</w:t>
      </w:r>
      <w:proofErr w:type="spellEnd"/>
      <w:r>
        <w:rPr>
          <w:rStyle w:val="HTMLCode"/>
          <w:rFonts w:ascii="Consolas" w:eastAsiaTheme="majorEastAsia" w:hAnsi="Consolas"/>
          <w:color w:val="111111"/>
          <w:sz w:val="24"/>
          <w:szCs w:val="24"/>
        </w:rPr>
        <w:t xml:space="preserve"> </w:t>
      </w:r>
      <w:proofErr w:type="spellStart"/>
      <w:r>
        <w:rPr>
          <w:rStyle w:val="HTMLCode"/>
          <w:rFonts w:ascii="Consolas" w:eastAsiaTheme="majorEastAsia" w:hAnsi="Consolas"/>
          <w:color w:val="111111"/>
          <w:sz w:val="24"/>
          <w:szCs w:val="24"/>
        </w:rPr>
        <w:t>systemctl</w:t>
      </w:r>
      <w:proofErr w:type="spellEnd"/>
      <w:r>
        <w:rPr>
          <w:rStyle w:val="HTMLCode"/>
          <w:rFonts w:ascii="Consolas" w:eastAsiaTheme="majorEastAsia" w:hAnsi="Consolas"/>
          <w:color w:val="111111"/>
          <w:sz w:val="24"/>
          <w:szCs w:val="24"/>
        </w:rPr>
        <w:t xml:space="preserve"> restart </w:t>
      </w:r>
      <w:proofErr w:type="spellStart"/>
      <w:r>
        <w:rPr>
          <w:rStyle w:val="HTMLCode"/>
          <w:rFonts w:ascii="Consolas" w:eastAsiaTheme="majorEastAsia" w:hAnsi="Consolas"/>
          <w:color w:val="111111"/>
          <w:sz w:val="24"/>
          <w:szCs w:val="24"/>
        </w:rPr>
        <w:t>ssh</w:t>
      </w:r>
      <w:proofErr w:type="spellEnd"/>
    </w:p>
    <w:p w14:paraId="7100BD10" w14:textId="512576FA" w:rsidR="00C919A6" w:rsidRDefault="00C919A6" w:rsidP="00C919A6">
      <w:pPr>
        <w:pStyle w:val="NormalWeb"/>
        <w:spacing w:before="0" w:beforeAutospacing="0" w:after="0" w:afterAutospacing="0"/>
        <w:rPr>
          <w:rFonts w:ascii="Arial" w:hAnsi="Arial" w:cs="Arial"/>
          <w:color w:val="111111"/>
          <w:sz w:val="27"/>
          <w:szCs w:val="27"/>
        </w:rPr>
      </w:pPr>
    </w:p>
    <w:p w14:paraId="7152C339" w14:textId="77777777" w:rsidR="00327E17" w:rsidRPr="00001097" w:rsidRDefault="00327E17" w:rsidP="0069415A"/>
    <w:p w14:paraId="52191518" w14:textId="77777777" w:rsidR="0069415A" w:rsidRPr="006B0DE1" w:rsidRDefault="0069415A" w:rsidP="0069415A"/>
    <w:p w14:paraId="01C4457E" w14:textId="77777777" w:rsidR="00D66CEF" w:rsidRPr="00934866" w:rsidRDefault="00D66CEF" w:rsidP="00934866"/>
    <w:sectPr w:rsidR="00D66CEF" w:rsidRPr="00934866" w:rsidSect="00F61C60">
      <w:footerReference w:type="default" r:id="rId20"/>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CEBD0" w14:textId="77777777" w:rsidR="00A776BF" w:rsidRDefault="00A776BF" w:rsidP="00EB1996">
      <w:pPr>
        <w:spacing w:after="0" w:line="240" w:lineRule="auto"/>
      </w:pPr>
      <w:r>
        <w:separator/>
      </w:r>
    </w:p>
  </w:endnote>
  <w:endnote w:type="continuationSeparator" w:id="0">
    <w:p w14:paraId="1C42C5B8" w14:textId="77777777" w:rsidR="00A776BF" w:rsidRDefault="00A776BF" w:rsidP="00EB1996">
      <w:pPr>
        <w:spacing w:after="0" w:line="240" w:lineRule="auto"/>
      </w:pPr>
      <w:r>
        <w:continuationSeparator/>
      </w:r>
    </w:p>
  </w:endnote>
  <w:endnote w:type="continuationNotice" w:id="1">
    <w:p w14:paraId="6C29DD5F" w14:textId="77777777" w:rsidR="00A776BF" w:rsidRDefault="00A776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CodePro-Regular">
    <w:altName w:val="Calibri"/>
    <w:panose1 w:val="00000000000000000000"/>
    <w:charset w:val="00"/>
    <w:family w:val="auto"/>
    <w:notTrueType/>
    <w:pitch w:val="default"/>
    <w:sig w:usb0="00000083" w:usb1="08070000" w:usb2="00000010" w:usb3="00000000" w:csb0="00020009"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23DCD" w14:textId="77777777" w:rsidR="00A776BF" w:rsidRDefault="00A776BF" w:rsidP="00EB1996">
      <w:pPr>
        <w:spacing w:after="0" w:line="240" w:lineRule="auto"/>
      </w:pPr>
      <w:r>
        <w:separator/>
      </w:r>
    </w:p>
  </w:footnote>
  <w:footnote w:type="continuationSeparator" w:id="0">
    <w:p w14:paraId="398282C3" w14:textId="77777777" w:rsidR="00A776BF" w:rsidRDefault="00A776BF" w:rsidP="00EB1996">
      <w:pPr>
        <w:spacing w:after="0" w:line="240" w:lineRule="auto"/>
      </w:pPr>
      <w:r>
        <w:continuationSeparator/>
      </w:r>
    </w:p>
  </w:footnote>
  <w:footnote w:type="continuationNotice" w:id="1">
    <w:p w14:paraId="3799005E" w14:textId="77777777" w:rsidR="00A776BF" w:rsidRDefault="00A776B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4000F"/>
    <w:multiLevelType w:val="hybridMultilevel"/>
    <w:tmpl w:val="55562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B03F0"/>
    <w:multiLevelType w:val="hybridMultilevel"/>
    <w:tmpl w:val="43F6C344"/>
    <w:lvl w:ilvl="0" w:tplc="907C6BE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D45F7B"/>
    <w:multiLevelType w:val="multilevel"/>
    <w:tmpl w:val="FE3AC25C"/>
    <w:lvl w:ilvl="0">
      <w:start w:val="1"/>
      <w:numFmt w:val="decimal"/>
      <w:lvlText w:val="%1."/>
      <w:lvlJc w:val="left"/>
      <w:pPr>
        <w:tabs>
          <w:tab w:val="num" w:pos="720"/>
        </w:tabs>
        <w:ind w:left="720" w:hanging="360"/>
      </w:pPr>
    </w:lvl>
    <w:lvl w:ilvl="1">
      <w:start w:val="8"/>
      <w:numFmt w:val="decimal"/>
      <w:lvlText w:val="%2"/>
      <w:lvlJc w:val="left"/>
      <w:pPr>
        <w:ind w:left="1440" w:hanging="360"/>
      </w:pPr>
      <w:rPr>
        <w:rFonts w:ascii="SourceCodePro-Regular" w:eastAsiaTheme="minorHAnsi" w:hAnsi="SourceCodePro-Regular" w:cs="SourceCodePro-Regular" w:hint="default"/>
        <w:sz w:val="18"/>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64EBE"/>
    <w:multiLevelType w:val="hybridMultilevel"/>
    <w:tmpl w:val="D83E57DC"/>
    <w:lvl w:ilvl="0" w:tplc="190E77A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892A34"/>
    <w:multiLevelType w:val="hybridMultilevel"/>
    <w:tmpl w:val="334EC2E0"/>
    <w:lvl w:ilvl="0" w:tplc="8E8AC63A">
      <w:start w:val="1"/>
      <w:numFmt w:val="lowerLetter"/>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7" w15:restartNumberingAfterBreak="0">
    <w:nsid w:val="0FD645B1"/>
    <w:multiLevelType w:val="multilevel"/>
    <w:tmpl w:val="9EA82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9140E3"/>
    <w:multiLevelType w:val="multilevel"/>
    <w:tmpl w:val="1EA88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F4748B"/>
    <w:multiLevelType w:val="hybridMultilevel"/>
    <w:tmpl w:val="96248768"/>
    <w:lvl w:ilvl="0" w:tplc="25AA361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1D69AA"/>
    <w:multiLevelType w:val="multilevel"/>
    <w:tmpl w:val="C15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EA6CE3"/>
    <w:multiLevelType w:val="hybridMultilevel"/>
    <w:tmpl w:val="FCB411DA"/>
    <w:lvl w:ilvl="0" w:tplc="B6CA02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5B5F7F"/>
    <w:multiLevelType w:val="multilevel"/>
    <w:tmpl w:val="BD1E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295FA6"/>
    <w:multiLevelType w:val="multilevel"/>
    <w:tmpl w:val="67300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5A3B9E"/>
    <w:multiLevelType w:val="hybridMultilevel"/>
    <w:tmpl w:val="1E44841C"/>
    <w:lvl w:ilvl="0" w:tplc="76CCE948">
      <w:start w:val="3"/>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D31BDA"/>
    <w:multiLevelType w:val="hybridMultilevel"/>
    <w:tmpl w:val="4ED6C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A324B3"/>
    <w:multiLevelType w:val="hybridMultilevel"/>
    <w:tmpl w:val="5D9CADB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F96431"/>
    <w:multiLevelType w:val="hybridMultilevel"/>
    <w:tmpl w:val="C7686A3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682DA3"/>
    <w:multiLevelType w:val="hybridMultilevel"/>
    <w:tmpl w:val="252C5D48"/>
    <w:lvl w:ilvl="0" w:tplc="9DB6DE56">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2343612"/>
    <w:multiLevelType w:val="hybridMultilevel"/>
    <w:tmpl w:val="F008FB1E"/>
    <w:lvl w:ilvl="0" w:tplc="3266E3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B12CB3"/>
    <w:multiLevelType w:val="hybridMultilevel"/>
    <w:tmpl w:val="0A501D28"/>
    <w:lvl w:ilvl="0" w:tplc="42C63A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053622"/>
    <w:multiLevelType w:val="hybridMultilevel"/>
    <w:tmpl w:val="FB1ABF70"/>
    <w:lvl w:ilvl="0" w:tplc="FB766730">
      <w:start w:val="1"/>
      <w:numFmt w:val="bullet"/>
      <w:lvlText w:val=""/>
      <w:lvlJc w:val="left"/>
      <w:pPr>
        <w:ind w:left="360" w:hanging="360"/>
      </w:pPr>
      <w:rPr>
        <w:rFonts w:ascii="Wingdings" w:eastAsiaTheme="minorHAnsi" w:hAnsi="Wingdings" w:cs="SabonLTStd-Roman" w:hint="default"/>
        <w:sz w:val="1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684580"/>
    <w:multiLevelType w:val="hybridMultilevel"/>
    <w:tmpl w:val="F94C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5B0EC9"/>
    <w:multiLevelType w:val="multilevel"/>
    <w:tmpl w:val="CCAEB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A16D53"/>
    <w:multiLevelType w:val="hybridMultilevel"/>
    <w:tmpl w:val="9A74B89C"/>
    <w:lvl w:ilvl="0" w:tplc="40CE809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F55D59"/>
    <w:multiLevelType w:val="hybridMultilevel"/>
    <w:tmpl w:val="9C7E16C2"/>
    <w:lvl w:ilvl="0" w:tplc="90C45AD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ED5464"/>
    <w:multiLevelType w:val="hybridMultilevel"/>
    <w:tmpl w:val="DF5ECC40"/>
    <w:lvl w:ilvl="0" w:tplc="6D36363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542CA1"/>
    <w:multiLevelType w:val="hybridMultilevel"/>
    <w:tmpl w:val="A39C1F4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F118D5"/>
    <w:multiLevelType w:val="hybridMultilevel"/>
    <w:tmpl w:val="68923FAC"/>
    <w:lvl w:ilvl="0" w:tplc="5F06012C">
      <w:start w:val="18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B422AE"/>
    <w:multiLevelType w:val="hybridMultilevel"/>
    <w:tmpl w:val="FA28733C"/>
    <w:lvl w:ilvl="0" w:tplc="67C8BF9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D75F90"/>
    <w:multiLevelType w:val="hybridMultilevel"/>
    <w:tmpl w:val="2852190E"/>
    <w:lvl w:ilvl="0" w:tplc="9C5E2B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FF3631"/>
    <w:multiLevelType w:val="multilevel"/>
    <w:tmpl w:val="48AA3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970310A"/>
    <w:multiLevelType w:val="hybridMultilevel"/>
    <w:tmpl w:val="05B69A78"/>
    <w:lvl w:ilvl="0" w:tplc="5D4A4B60">
      <w:start w:val="1"/>
      <w:numFmt w:val="lowerRoman"/>
      <w:lvlText w:val="%1)"/>
      <w:lvlJc w:val="left"/>
      <w:pPr>
        <w:ind w:left="1080" w:hanging="720"/>
      </w:pPr>
      <w:rPr>
        <w:rFonts w:ascii="SabonLTStd-Roman" w:hAnsi="SabonLTStd-Roman" w:cs="SabonLTStd-Roman"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790641"/>
    <w:multiLevelType w:val="hybridMultilevel"/>
    <w:tmpl w:val="00B690BA"/>
    <w:lvl w:ilvl="0" w:tplc="0409000F">
      <w:start w:val="1"/>
      <w:numFmt w:val="decimal"/>
      <w:lvlText w:val="%1."/>
      <w:lvlJc w:val="left"/>
      <w:pPr>
        <w:ind w:left="720" w:hanging="360"/>
      </w:pPr>
      <w:rPr>
        <w:rFonts w:hint="default"/>
      </w:rPr>
    </w:lvl>
    <w:lvl w:ilvl="1" w:tplc="98AED5E6">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BD4C14"/>
    <w:multiLevelType w:val="hybridMultilevel"/>
    <w:tmpl w:val="1714B6E4"/>
    <w:lvl w:ilvl="0" w:tplc="E446EA7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237FA5"/>
    <w:multiLevelType w:val="hybridMultilevel"/>
    <w:tmpl w:val="9C5AC4E6"/>
    <w:lvl w:ilvl="0" w:tplc="A75A92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5A06A5"/>
    <w:multiLevelType w:val="hybridMultilevel"/>
    <w:tmpl w:val="0CC4FDE8"/>
    <w:lvl w:ilvl="0" w:tplc="A3D81558">
      <w:start w:val="2"/>
      <w:numFmt w:val="bullet"/>
      <w:lvlText w:val="-"/>
      <w:lvlJc w:val="left"/>
      <w:pPr>
        <w:ind w:left="72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23"/>
  </w:num>
  <w:num w:numId="4">
    <w:abstractNumId w:val="3"/>
  </w:num>
  <w:num w:numId="5">
    <w:abstractNumId w:val="30"/>
  </w:num>
  <w:num w:numId="6">
    <w:abstractNumId w:val="31"/>
  </w:num>
  <w:num w:numId="7">
    <w:abstractNumId w:val="15"/>
  </w:num>
  <w:num w:numId="8">
    <w:abstractNumId w:val="5"/>
  </w:num>
  <w:num w:numId="9">
    <w:abstractNumId w:val="22"/>
  </w:num>
  <w:num w:numId="10">
    <w:abstractNumId w:val="41"/>
  </w:num>
  <w:num w:numId="11">
    <w:abstractNumId w:val="37"/>
  </w:num>
  <w:num w:numId="12">
    <w:abstractNumId w:val="48"/>
  </w:num>
  <w:num w:numId="13">
    <w:abstractNumId w:val="14"/>
  </w:num>
  <w:num w:numId="14">
    <w:abstractNumId w:val="36"/>
  </w:num>
  <w:num w:numId="15">
    <w:abstractNumId w:val="26"/>
  </w:num>
  <w:num w:numId="16">
    <w:abstractNumId w:val="8"/>
  </w:num>
  <w:num w:numId="17">
    <w:abstractNumId w:val="38"/>
  </w:num>
  <w:num w:numId="18">
    <w:abstractNumId w:val="9"/>
  </w:num>
  <w:num w:numId="19">
    <w:abstractNumId w:val="4"/>
  </w:num>
  <w:num w:numId="20">
    <w:abstractNumId w:val="32"/>
  </w:num>
  <w:num w:numId="21">
    <w:abstractNumId w:val="47"/>
  </w:num>
  <w:num w:numId="22">
    <w:abstractNumId w:val="35"/>
  </w:num>
  <w:num w:numId="23">
    <w:abstractNumId w:val="33"/>
  </w:num>
  <w:num w:numId="24">
    <w:abstractNumId w:val="18"/>
  </w:num>
  <w:num w:numId="25">
    <w:abstractNumId w:val="21"/>
  </w:num>
  <w:num w:numId="26">
    <w:abstractNumId w:val="2"/>
  </w:num>
  <w:num w:numId="27">
    <w:abstractNumId w:val="39"/>
  </w:num>
  <w:num w:numId="28">
    <w:abstractNumId w:val="11"/>
  </w:num>
  <w:num w:numId="29">
    <w:abstractNumId w:val="27"/>
  </w:num>
  <w:num w:numId="30">
    <w:abstractNumId w:val="16"/>
  </w:num>
  <w:num w:numId="31">
    <w:abstractNumId w:val="23"/>
  </w:num>
  <w:num w:numId="32">
    <w:abstractNumId w:val="42"/>
  </w:num>
  <w:num w:numId="33">
    <w:abstractNumId w:val="40"/>
  </w:num>
  <w:num w:numId="34">
    <w:abstractNumId w:val="45"/>
  </w:num>
  <w:num w:numId="35">
    <w:abstractNumId w:val="28"/>
  </w:num>
  <w:num w:numId="36">
    <w:abstractNumId w:val="20"/>
  </w:num>
  <w:num w:numId="37">
    <w:abstractNumId w:val="6"/>
  </w:num>
  <w:num w:numId="38">
    <w:abstractNumId w:val="10"/>
  </w:num>
  <w:num w:numId="39">
    <w:abstractNumId w:val="24"/>
  </w:num>
  <w:num w:numId="40">
    <w:abstractNumId w:val="25"/>
  </w:num>
  <w:num w:numId="41">
    <w:abstractNumId w:val="29"/>
  </w:num>
  <w:num w:numId="42">
    <w:abstractNumId w:val="12"/>
  </w:num>
  <w:num w:numId="43">
    <w:abstractNumId w:val="7"/>
  </w:num>
  <w:num w:numId="44">
    <w:abstractNumId w:val="34"/>
  </w:num>
  <w:num w:numId="45">
    <w:abstractNumId w:val="1"/>
  </w:num>
  <w:num w:numId="46">
    <w:abstractNumId w:val="43"/>
  </w:num>
  <w:num w:numId="47">
    <w:abstractNumId w:val="19"/>
  </w:num>
  <w:num w:numId="48">
    <w:abstractNumId w:val="46"/>
  </w:num>
  <w:num w:numId="49">
    <w:abstractNumId w:val="13"/>
  </w:num>
  <w:num w:numId="50">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19C"/>
    <w:rsid w:val="00032E8F"/>
    <w:rsid w:val="00032EAB"/>
    <w:rsid w:val="00033659"/>
    <w:rsid w:val="000338D7"/>
    <w:rsid w:val="00033AFC"/>
    <w:rsid w:val="00033B7D"/>
    <w:rsid w:val="00034BA1"/>
    <w:rsid w:val="000351E2"/>
    <w:rsid w:val="00035681"/>
    <w:rsid w:val="00035798"/>
    <w:rsid w:val="00035C19"/>
    <w:rsid w:val="00035C6F"/>
    <w:rsid w:val="00036100"/>
    <w:rsid w:val="00036211"/>
    <w:rsid w:val="000364D7"/>
    <w:rsid w:val="00036FBB"/>
    <w:rsid w:val="00037177"/>
    <w:rsid w:val="000373EA"/>
    <w:rsid w:val="00037FC0"/>
    <w:rsid w:val="00037FEA"/>
    <w:rsid w:val="00040AF9"/>
    <w:rsid w:val="000419F8"/>
    <w:rsid w:val="0004214D"/>
    <w:rsid w:val="0004257F"/>
    <w:rsid w:val="000428FD"/>
    <w:rsid w:val="00042F33"/>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57405"/>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1DD"/>
    <w:rsid w:val="0006628C"/>
    <w:rsid w:val="000665B4"/>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43BE"/>
    <w:rsid w:val="0008513C"/>
    <w:rsid w:val="000852D1"/>
    <w:rsid w:val="00085641"/>
    <w:rsid w:val="0008576B"/>
    <w:rsid w:val="00086582"/>
    <w:rsid w:val="00086A45"/>
    <w:rsid w:val="00086C70"/>
    <w:rsid w:val="00086DB1"/>
    <w:rsid w:val="00087017"/>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C24"/>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CEA"/>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E63"/>
    <w:rsid w:val="000E3AD4"/>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C11"/>
    <w:rsid w:val="000F0EB9"/>
    <w:rsid w:val="000F0F67"/>
    <w:rsid w:val="000F120D"/>
    <w:rsid w:val="000F152E"/>
    <w:rsid w:val="000F167B"/>
    <w:rsid w:val="000F207C"/>
    <w:rsid w:val="000F2308"/>
    <w:rsid w:val="000F2A04"/>
    <w:rsid w:val="000F339C"/>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3A7"/>
    <w:rsid w:val="00105693"/>
    <w:rsid w:val="00105F06"/>
    <w:rsid w:val="00106023"/>
    <w:rsid w:val="0010666A"/>
    <w:rsid w:val="0010710D"/>
    <w:rsid w:val="00107335"/>
    <w:rsid w:val="001075AF"/>
    <w:rsid w:val="0010768D"/>
    <w:rsid w:val="00107820"/>
    <w:rsid w:val="00107909"/>
    <w:rsid w:val="00107F8D"/>
    <w:rsid w:val="001105CB"/>
    <w:rsid w:val="00110D9D"/>
    <w:rsid w:val="001114F5"/>
    <w:rsid w:val="001115C2"/>
    <w:rsid w:val="00111BA2"/>
    <w:rsid w:val="00111BDA"/>
    <w:rsid w:val="00111E2E"/>
    <w:rsid w:val="00111F9E"/>
    <w:rsid w:val="0011232E"/>
    <w:rsid w:val="0011308A"/>
    <w:rsid w:val="001138CB"/>
    <w:rsid w:val="00113DCE"/>
    <w:rsid w:val="00113F76"/>
    <w:rsid w:val="001142D4"/>
    <w:rsid w:val="0011437B"/>
    <w:rsid w:val="0011491A"/>
    <w:rsid w:val="00114DAA"/>
    <w:rsid w:val="00114EF3"/>
    <w:rsid w:val="00114FA3"/>
    <w:rsid w:val="001161D9"/>
    <w:rsid w:val="0011621A"/>
    <w:rsid w:val="00116787"/>
    <w:rsid w:val="001167EF"/>
    <w:rsid w:val="00116D12"/>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2853"/>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284D"/>
    <w:rsid w:val="001630D4"/>
    <w:rsid w:val="001633C4"/>
    <w:rsid w:val="0016355D"/>
    <w:rsid w:val="00163EF4"/>
    <w:rsid w:val="0016436F"/>
    <w:rsid w:val="001643F7"/>
    <w:rsid w:val="0016497D"/>
    <w:rsid w:val="0016559D"/>
    <w:rsid w:val="001656F9"/>
    <w:rsid w:val="001657E1"/>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B67"/>
    <w:rsid w:val="00172C8B"/>
    <w:rsid w:val="001735B2"/>
    <w:rsid w:val="001735DD"/>
    <w:rsid w:val="00173706"/>
    <w:rsid w:val="00173B1F"/>
    <w:rsid w:val="00173B35"/>
    <w:rsid w:val="00173C32"/>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67E"/>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1B36"/>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D2"/>
    <w:rsid w:val="001B74BD"/>
    <w:rsid w:val="001B7554"/>
    <w:rsid w:val="001B7606"/>
    <w:rsid w:val="001B77CD"/>
    <w:rsid w:val="001B7844"/>
    <w:rsid w:val="001B7903"/>
    <w:rsid w:val="001B7BDF"/>
    <w:rsid w:val="001B7D73"/>
    <w:rsid w:val="001C0470"/>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35"/>
    <w:rsid w:val="001C6CC7"/>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61E"/>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39E"/>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5691"/>
    <w:rsid w:val="002057B4"/>
    <w:rsid w:val="002059FD"/>
    <w:rsid w:val="00205E92"/>
    <w:rsid w:val="00205EA7"/>
    <w:rsid w:val="0020608A"/>
    <w:rsid w:val="002062F7"/>
    <w:rsid w:val="00207BAA"/>
    <w:rsid w:val="00210C07"/>
    <w:rsid w:val="00210FDC"/>
    <w:rsid w:val="002115C0"/>
    <w:rsid w:val="00211D92"/>
    <w:rsid w:val="00211F47"/>
    <w:rsid w:val="002121D1"/>
    <w:rsid w:val="002122CE"/>
    <w:rsid w:val="002124FF"/>
    <w:rsid w:val="002126BD"/>
    <w:rsid w:val="00212735"/>
    <w:rsid w:val="0021295E"/>
    <w:rsid w:val="00212983"/>
    <w:rsid w:val="00212A37"/>
    <w:rsid w:val="00212F32"/>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6F"/>
    <w:rsid w:val="00246A47"/>
    <w:rsid w:val="00247513"/>
    <w:rsid w:val="00247A06"/>
    <w:rsid w:val="00247E7C"/>
    <w:rsid w:val="00250522"/>
    <w:rsid w:val="0025053B"/>
    <w:rsid w:val="00250E12"/>
    <w:rsid w:val="00251322"/>
    <w:rsid w:val="0025183C"/>
    <w:rsid w:val="00251E89"/>
    <w:rsid w:val="00252656"/>
    <w:rsid w:val="0025282B"/>
    <w:rsid w:val="00252C3E"/>
    <w:rsid w:val="00252E82"/>
    <w:rsid w:val="002531F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99"/>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08C7"/>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832"/>
    <w:rsid w:val="00294B85"/>
    <w:rsid w:val="00295755"/>
    <w:rsid w:val="00295A42"/>
    <w:rsid w:val="00295AB3"/>
    <w:rsid w:val="00295C93"/>
    <w:rsid w:val="00296220"/>
    <w:rsid w:val="00296351"/>
    <w:rsid w:val="00296C33"/>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39A"/>
    <w:rsid w:val="002D4810"/>
    <w:rsid w:val="002D4904"/>
    <w:rsid w:val="002D53E0"/>
    <w:rsid w:val="002D55FF"/>
    <w:rsid w:val="002D594F"/>
    <w:rsid w:val="002D6118"/>
    <w:rsid w:val="002D641C"/>
    <w:rsid w:val="002D6B02"/>
    <w:rsid w:val="002D7206"/>
    <w:rsid w:val="002D73C3"/>
    <w:rsid w:val="002D79EB"/>
    <w:rsid w:val="002D7F35"/>
    <w:rsid w:val="002E0659"/>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12C"/>
    <w:rsid w:val="002F0223"/>
    <w:rsid w:val="002F0464"/>
    <w:rsid w:val="002F04E2"/>
    <w:rsid w:val="002F077B"/>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E1"/>
    <w:rsid w:val="00303B4E"/>
    <w:rsid w:val="00303D1C"/>
    <w:rsid w:val="0030454B"/>
    <w:rsid w:val="00304677"/>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26CB"/>
    <w:rsid w:val="00322B52"/>
    <w:rsid w:val="00322C67"/>
    <w:rsid w:val="00322CB2"/>
    <w:rsid w:val="00322D32"/>
    <w:rsid w:val="0032349B"/>
    <w:rsid w:val="00323A15"/>
    <w:rsid w:val="00323A27"/>
    <w:rsid w:val="00323F60"/>
    <w:rsid w:val="003242EE"/>
    <w:rsid w:val="003244B7"/>
    <w:rsid w:val="003246F9"/>
    <w:rsid w:val="00324825"/>
    <w:rsid w:val="00324D04"/>
    <w:rsid w:val="00325341"/>
    <w:rsid w:val="003255D7"/>
    <w:rsid w:val="00325D7C"/>
    <w:rsid w:val="00325FC0"/>
    <w:rsid w:val="00325FD1"/>
    <w:rsid w:val="00326B75"/>
    <w:rsid w:val="00326E0C"/>
    <w:rsid w:val="00327023"/>
    <w:rsid w:val="00327561"/>
    <w:rsid w:val="00327E17"/>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329A"/>
    <w:rsid w:val="003432C3"/>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0F6D"/>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6991"/>
    <w:rsid w:val="00356B0C"/>
    <w:rsid w:val="00357572"/>
    <w:rsid w:val="00357773"/>
    <w:rsid w:val="00357A8A"/>
    <w:rsid w:val="00360679"/>
    <w:rsid w:val="003608CA"/>
    <w:rsid w:val="00360919"/>
    <w:rsid w:val="00360A53"/>
    <w:rsid w:val="00360CF3"/>
    <w:rsid w:val="00360F1F"/>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8B5"/>
    <w:rsid w:val="00364B22"/>
    <w:rsid w:val="00364CCA"/>
    <w:rsid w:val="003654FC"/>
    <w:rsid w:val="00365C4D"/>
    <w:rsid w:val="00365DFA"/>
    <w:rsid w:val="00365E01"/>
    <w:rsid w:val="003661C0"/>
    <w:rsid w:val="0036631E"/>
    <w:rsid w:val="00366409"/>
    <w:rsid w:val="003668E5"/>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F31"/>
    <w:rsid w:val="003F721C"/>
    <w:rsid w:val="003F7B3B"/>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101C7"/>
    <w:rsid w:val="00410335"/>
    <w:rsid w:val="004106A4"/>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3F68"/>
    <w:rsid w:val="004144F9"/>
    <w:rsid w:val="00414B7B"/>
    <w:rsid w:val="00414E8D"/>
    <w:rsid w:val="00414FDB"/>
    <w:rsid w:val="00415D27"/>
    <w:rsid w:val="00415FB7"/>
    <w:rsid w:val="004162E0"/>
    <w:rsid w:val="00416A39"/>
    <w:rsid w:val="00416AC1"/>
    <w:rsid w:val="00416C06"/>
    <w:rsid w:val="00416FD7"/>
    <w:rsid w:val="00417040"/>
    <w:rsid w:val="00417441"/>
    <w:rsid w:val="004174C3"/>
    <w:rsid w:val="004200BB"/>
    <w:rsid w:val="004200CF"/>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350"/>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5AF"/>
    <w:rsid w:val="00462E8A"/>
    <w:rsid w:val="004638A3"/>
    <w:rsid w:val="004639A4"/>
    <w:rsid w:val="00464202"/>
    <w:rsid w:val="00464331"/>
    <w:rsid w:val="004644F3"/>
    <w:rsid w:val="0046471E"/>
    <w:rsid w:val="00464CB3"/>
    <w:rsid w:val="004650B3"/>
    <w:rsid w:val="0046531D"/>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33"/>
    <w:rsid w:val="004823A3"/>
    <w:rsid w:val="004823C3"/>
    <w:rsid w:val="0048269C"/>
    <w:rsid w:val="00482C1A"/>
    <w:rsid w:val="00482E66"/>
    <w:rsid w:val="004830CF"/>
    <w:rsid w:val="004830F3"/>
    <w:rsid w:val="004834B8"/>
    <w:rsid w:val="00483847"/>
    <w:rsid w:val="00483A1A"/>
    <w:rsid w:val="004840A4"/>
    <w:rsid w:val="004843B1"/>
    <w:rsid w:val="004856E3"/>
    <w:rsid w:val="00485B5A"/>
    <w:rsid w:val="00485C62"/>
    <w:rsid w:val="00485DC9"/>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A10"/>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801"/>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1"/>
    <w:rsid w:val="004C37DC"/>
    <w:rsid w:val="004C3CC6"/>
    <w:rsid w:val="004C3F28"/>
    <w:rsid w:val="004C3FA3"/>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B13"/>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2313"/>
    <w:rsid w:val="004F2394"/>
    <w:rsid w:val="004F31C4"/>
    <w:rsid w:val="004F3226"/>
    <w:rsid w:val="004F3EB7"/>
    <w:rsid w:val="004F491F"/>
    <w:rsid w:val="004F4FFF"/>
    <w:rsid w:val="004F5620"/>
    <w:rsid w:val="004F5BFA"/>
    <w:rsid w:val="004F5D00"/>
    <w:rsid w:val="004F5D5E"/>
    <w:rsid w:val="004F5E6C"/>
    <w:rsid w:val="004F63A8"/>
    <w:rsid w:val="004F6815"/>
    <w:rsid w:val="004F6937"/>
    <w:rsid w:val="004F6B73"/>
    <w:rsid w:val="004F7082"/>
    <w:rsid w:val="004F7595"/>
    <w:rsid w:val="004F7707"/>
    <w:rsid w:val="004F7D24"/>
    <w:rsid w:val="004F7E9B"/>
    <w:rsid w:val="005004EF"/>
    <w:rsid w:val="00500508"/>
    <w:rsid w:val="005007A9"/>
    <w:rsid w:val="00500BF2"/>
    <w:rsid w:val="00500CF8"/>
    <w:rsid w:val="00500DF6"/>
    <w:rsid w:val="005011BE"/>
    <w:rsid w:val="00501206"/>
    <w:rsid w:val="00501D81"/>
    <w:rsid w:val="0050236B"/>
    <w:rsid w:val="00502904"/>
    <w:rsid w:val="00502926"/>
    <w:rsid w:val="00502927"/>
    <w:rsid w:val="00502A36"/>
    <w:rsid w:val="00502FC1"/>
    <w:rsid w:val="00503684"/>
    <w:rsid w:val="0050419E"/>
    <w:rsid w:val="00504963"/>
    <w:rsid w:val="00504DF5"/>
    <w:rsid w:val="00505551"/>
    <w:rsid w:val="005056F8"/>
    <w:rsid w:val="00506070"/>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3A2E"/>
    <w:rsid w:val="00544698"/>
    <w:rsid w:val="00545407"/>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369"/>
    <w:rsid w:val="0055347B"/>
    <w:rsid w:val="00553913"/>
    <w:rsid w:val="00554066"/>
    <w:rsid w:val="0055406B"/>
    <w:rsid w:val="0055412F"/>
    <w:rsid w:val="005546D4"/>
    <w:rsid w:val="00554753"/>
    <w:rsid w:val="00554B11"/>
    <w:rsid w:val="00554D16"/>
    <w:rsid w:val="005551F4"/>
    <w:rsid w:val="005552F3"/>
    <w:rsid w:val="0055608E"/>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1DCA"/>
    <w:rsid w:val="00572CA0"/>
    <w:rsid w:val="00572F7D"/>
    <w:rsid w:val="00573B12"/>
    <w:rsid w:val="00573CE2"/>
    <w:rsid w:val="00574605"/>
    <w:rsid w:val="00575197"/>
    <w:rsid w:val="005754E3"/>
    <w:rsid w:val="005754FA"/>
    <w:rsid w:val="00575AA0"/>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FC"/>
    <w:rsid w:val="005867B0"/>
    <w:rsid w:val="00586956"/>
    <w:rsid w:val="00586C50"/>
    <w:rsid w:val="00586D3C"/>
    <w:rsid w:val="00586D60"/>
    <w:rsid w:val="00587000"/>
    <w:rsid w:val="00587049"/>
    <w:rsid w:val="005872E9"/>
    <w:rsid w:val="00590291"/>
    <w:rsid w:val="00590448"/>
    <w:rsid w:val="005904CE"/>
    <w:rsid w:val="0059075B"/>
    <w:rsid w:val="00590AF3"/>
    <w:rsid w:val="00590D5E"/>
    <w:rsid w:val="0059125E"/>
    <w:rsid w:val="005918F2"/>
    <w:rsid w:val="00591B36"/>
    <w:rsid w:val="00591D77"/>
    <w:rsid w:val="00592FC2"/>
    <w:rsid w:val="00593192"/>
    <w:rsid w:val="00593317"/>
    <w:rsid w:val="00593499"/>
    <w:rsid w:val="00593511"/>
    <w:rsid w:val="005939D6"/>
    <w:rsid w:val="005939E8"/>
    <w:rsid w:val="005941EC"/>
    <w:rsid w:val="00594572"/>
    <w:rsid w:val="00594CB6"/>
    <w:rsid w:val="00594FEC"/>
    <w:rsid w:val="0059543A"/>
    <w:rsid w:val="005959A8"/>
    <w:rsid w:val="00595D3D"/>
    <w:rsid w:val="0059668E"/>
    <w:rsid w:val="00596692"/>
    <w:rsid w:val="00596F2F"/>
    <w:rsid w:val="005978EB"/>
    <w:rsid w:val="005979A1"/>
    <w:rsid w:val="005979D7"/>
    <w:rsid w:val="00597C88"/>
    <w:rsid w:val="005A0056"/>
    <w:rsid w:val="005A0521"/>
    <w:rsid w:val="005A0D93"/>
    <w:rsid w:val="005A1C45"/>
    <w:rsid w:val="005A1C47"/>
    <w:rsid w:val="005A1EA0"/>
    <w:rsid w:val="005A211F"/>
    <w:rsid w:val="005A220F"/>
    <w:rsid w:val="005A24AC"/>
    <w:rsid w:val="005A295C"/>
    <w:rsid w:val="005A2B87"/>
    <w:rsid w:val="005A2E39"/>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1DB"/>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3CB0"/>
    <w:rsid w:val="005C46B3"/>
    <w:rsid w:val="005C4937"/>
    <w:rsid w:val="005C4948"/>
    <w:rsid w:val="005C4E18"/>
    <w:rsid w:val="005C55FD"/>
    <w:rsid w:val="005C59CC"/>
    <w:rsid w:val="005C59EE"/>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E9A"/>
    <w:rsid w:val="005E4FE2"/>
    <w:rsid w:val="005E50C0"/>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167"/>
    <w:rsid w:val="005F451C"/>
    <w:rsid w:val="005F4694"/>
    <w:rsid w:val="005F4A70"/>
    <w:rsid w:val="005F4B08"/>
    <w:rsid w:val="005F4D5A"/>
    <w:rsid w:val="005F5354"/>
    <w:rsid w:val="005F58F2"/>
    <w:rsid w:val="005F5ADC"/>
    <w:rsid w:val="005F7291"/>
    <w:rsid w:val="005F72E2"/>
    <w:rsid w:val="005F73DB"/>
    <w:rsid w:val="005F74F0"/>
    <w:rsid w:val="005F75DB"/>
    <w:rsid w:val="005F7A8B"/>
    <w:rsid w:val="005F7EB3"/>
    <w:rsid w:val="005F7FC7"/>
    <w:rsid w:val="006008DD"/>
    <w:rsid w:val="00601256"/>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64A6"/>
    <w:rsid w:val="006167C3"/>
    <w:rsid w:val="006167E4"/>
    <w:rsid w:val="006178C8"/>
    <w:rsid w:val="0061791E"/>
    <w:rsid w:val="00617C60"/>
    <w:rsid w:val="00617D4D"/>
    <w:rsid w:val="00617FD5"/>
    <w:rsid w:val="006203B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302F8"/>
    <w:rsid w:val="006303C8"/>
    <w:rsid w:val="006307E8"/>
    <w:rsid w:val="00630C05"/>
    <w:rsid w:val="00630DD5"/>
    <w:rsid w:val="00630E87"/>
    <w:rsid w:val="00631D67"/>
    <w:rsid w:val="00631E8A"/>
    <w:rsid w:val="006324DF"/>
    <w:rsid w:val="006326F2"/>
    <w:rsid w:val="006328F7"/>
    <w:rsid w:val="00632C9B"/>
    <w:rsid w:val="00632E89"/>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73C"/>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5E03"/>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4895"/>
    <w:rsid w:val="00684AA0"/>
    <w:rsid w:val="00684E3E"/>
    <w:rsid w:val="0068523A"/>
    <w:rsid w:val="00685A2C"/>
    <w:rsid w:val="00685AE1"/>
    <w:rsid w:val="00685D76"/>
    <w:rsid w:val="00685D98"/>
    <w:rsid w:val="00685FFE"/>
    <w:rsid w:val="00686551"/>
    <w:rsid w:val="00686CF6"/>
    <w:rsid w:val="00686EE0"/>
    <w:rsid w:val="0068759D"/>
    <w:rsid w:val="006901A9"/>
    <w:rsid w:val="0069021B"/>
    <w:rsid w:val="00690CE9"/>
    <w:rsid w:val="00690CF6"/>
    <w:rsid w:val="00690E66"/>
    <w:rsid w:val="00690FD1"/>
    <w:rsid w:val="0069216A"/>
    <w:rsid w:val="00692C51"/>
    <w:rsid w:val="006932CD"/>
    <w:rsid w:val="006933B1"/>
    <w:rsid w:val="00693E66"/>
    <w:rsid w:val="00693FCC"/>
    <w:rsid w:val="00694036"/>
    <w:rsid w:val="0069415A"/>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420"/>
    <w:rsid w:val="006A45D6"/>
    <w:rsid w:val="006A4625"/>
    <w:rsid w:val="006A487B"/>
    <w:rsid w:val="006A5420"/>
    <w:rsid w:val="006A57E2"/>
    <w:rsid w:val="006A6720"/>
    <w:rsid w:val="006A7147"/>
    <w:rsid w:val="006A72BA"/>
    <w:rsid w:val="006A74F1"/>
    <w:rsid w:val="006B09F2"/>
    <w:rsid w:val="006B0C7F"/>
    <w:rsid w:val="006B174B"/>
    <w:rsid w:val="006B199E"/>
    <w:rsid w:val="006B1FB8"/>
    <w:rsid w:val="006B207F"/>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62C"/>
    <w:rsid w:val="006C7A31"/>
    <w:rsid w:val="006D0001"/>
    <w:rsid w:val="006D041E"/>
    <w:rsid w:val="006D0732"/>
    <w:rsid w:val="006D0E6B"/>
    <w:rsid w:val="006D1354"/>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6B1"/>
    <w:rsid w:val="006D788E"/>
    <w:rsid w:val="006D7ADB"/>
    <w:rsid w:val="006E0120"/>
    <w:rsid w:val="006E015A"/>
    <w:rsid w:val="006E045F"/>
    <w:rsid w:val="006E0BCB"/>
    <w:rsid w:val="006E0BD3"/>
    <w:rsid w:val="006E0CE2"/>
    <w:rsid w:val="006E13B6"/>
    <w:rsid w:val="006E1678"/>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168"/>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3B79"/>
    <w:rsid w:val="00704AC5"/>
    <w:rsid w:val="00704DA3"/>
    <w:rsid w:val="0070536D"/>
    <w:rsid w:val="00705CC4"/>
    <w:rsid w:val="00705DC2"/>
    <w:rsid w:val="00705E41"/>
    <w:rsid w:val="0070638E"/>
    <w:rsid w:val="007069D0"/>
    <w:rsid w:val="007074CD"/>
    <w:rsid w:val="00707524"/>
    <w:rsid w:val="007075B7"/>
    <w:rsid w:val="00707895"/>
    <w:rsid w:val="00707A4C"/>
    <w:rsid w:val="0071004E"/>
    <w:rsid w:val="00710181"/>
    <w:rsid w:val="007101A1"/>
    <w:rsid w:val="007103B6"/>
    <w:rsid w:val="00710A77"/>
    <w:rsid w:val="00710F5C"/>
    <w:rsid w:val="00711269"/>
    <w:rsid w:val="007123CA"/>
    <w:rsid w:val="007124BF"/>
    <w:rsid w:val="00712916"/>
    <w:rsid w:val="00712E54"/>
    <w:rsid w:val="00712EF0"/>
    <w:rsid w:val="007131A2"/>
    <w:rsid w:val="00713444"/>
    <w:rsid w:val="007139DD"/>
    <w:rsid w:val="00713E8A"/>
    <w:rsid w:val="0071471B"/>
    <w:rsid w:val="00714927"/>
    <w:rsid w:val="00714FC6"/>
    <w:rsid w:val="007159DA"/>
    <w:rsid w:val="00715BB0"/>
    <w:rsid w:val="00715F61"/>
    <w:rsid w:val="00716D1A"/>
    <w:rsid w:val="00716FAD"/>
    <w:rsid w:val="0071767E"/>
    <w:rsid w:val="00717CF1"/>
    <w:rsid w:val="00717F81"/>
    <w:rsid w:val="00720C48"/>
    <w:rsid w:val="0072110D"/>
    <w:rsid w:val="0072183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BD0"/>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23A"/>
    <w:rsid w:val="00733468"/>
    <w:rsid w:val="007334A2"/>
    <w:rsid w:val="00733666"/>
    <w:rsid w:val="00733A16"/>
    <w:rsid w:val="00733BF4"/>
    <w:rsid w:val="00733D23"/>
    <w:rsid w:val="00733D5B"/>
    <w:rsid w:val="007342D2"/>
    <w:rsid w:val="007342E6"/>
    <w:rsid w:val="007343D3"/>
    <w:rsid w:val="0073443A"/>
    <w:rsid w:val="00735162"/>
    <w:rsid w:val="00735798"/>
    <w:rsid w:val="00735886"/>
    <w:rsid w:val="007358F1"/>
    <w:rsid w:val="00735C0D"/>
    <w:rsid w:val="00735E32"/>
    <w:rsid w:val="00736261"/>
    <w:rsid w:val="00736828"/>
    <w:rsid w:val="00736C93"/>
    <w:rsid w:val="0073740C"/>
    <w:rsid w:val="007400B3"/>
    <w:rsid w:val="00740402"/>
    <w:rsid w:val="00740BA7"/>
    <w:rsid w:val="00740E6B"/>
    <w:rsid w:val="00740EBA"/>
    <w:rsid w:val="007420BA"/>
    <w:rsid w:val="007422D1"/>
    <w:rsid w:val="007429A5"/>
    <w:rsid w:val="00742B55"/>
    <w:rsid w:val="00742EF2"/>
    <w:rsid w:val="00743619"/>
    <w:rsid w:val="00743ADD"/>
    <w:rsid w:val="00743FE5"/>
    <w:rsid w:val="0074404D"/>
    <w:rsid w:val="00744BE2"/>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611"/>
    <w:rsid w:val="00767867"/>
    <w:rsid w:val="007700ED"/>
    <w:rsid w:val="007702CD"/>
    <w:rsid w:val="007702EC"/>
    <w:rsid w:val="00770594"/>
    <w:rsid w:val="00770E3D"/>
    <w:rsid w:val="0077111B"/>
    <w:rsid w:val="007711AC"/>
    <w:rsid w:val="007712C1"/>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5543"/>
    <w:rsid w:val="007763D9"/>
    <w:rsid w:val="00776833"/>
    <w:rsid w:val="007768EB"/>
    <w:rsid w:val="00776D98"/>
    <w:rsid w:val="00777206"/>
    <w:rsid w:val="00777CFB"/>
    <w:rsid w:val="00777D6D"/>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9A8"/>
    <w:rsid w:val="007D6AD4"/>
    <w:rsid w:val="007D6D9D"/>
    <w:rsid w:val="007D70C9"/>
    <w:rsid w:val="007D72B2"/>
    <w:rsid w:val="007D7617"/>
    <w:rsid w:val="007E09B2"/>
    <w:rsid w:val="007E0B3C"/>
    <w:rsid w:val="007E10AF"/>
    <w:rsid w:val="007E1651"/>
    <w:rsid w:val="007E1E71"/>
    <w:rsid w:val="007E2406"/>
    <w:rsid w:val="007E2755"/>
    <w:rsid w:val="007E27C8"/>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2147"/>
    <w:rsid w:val="008121D0"/>
    <w:rsid w:val="008123C6"/>
    <w:rsid w:val="00812647"/>
    <w:rsid w:val="0081283D"/>
    <w:rsid w:val="008134D9"/>
    <w:rsid w:val="00813553"/>
    <w:rsid w:val="0081355A"/>
    <w:rsid w:val="0081358F"/>
    <w:rsid w:val="00813711"/>
    <w:rsid w:val="00813A24"/>
    <w:rsid w:val="00813C77"/>
    <w:rsid w:val="00814A3C"/>
    <w:rsid w:val="00815262"/>
    <w:rsid w:val="0081555C"/>
    <w:rsid w:val="00815807"/>
    <w:rsid w:val="00815CC1"/>
    <w:rsid w:val="00815D9D"/>
    <w:rsid w:val="0081612B"/>
    <w:rsid w:val="00816618"/>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28B"/>
    <w:rsid w:val="0082350C"/>
    <w:rsid w:val="00823630"/>
    <w:rsid w:val="00823681"/>
    <w:rsid w:val="008239FD"/>
    <w:rsid w:val="00823CCA"/>
    <w:rsid w:val="00823E77"/>
    <w:rsid w:val="00824135"/>
    <w:rsid w:val="00824662"/>
    <w:rsid w:val="00824BE0"/>
    <w:rsid w:val="00824F8F"/>
    <w:rsid w:val="00825F47"/>
    <w:rsid w:val="00826793"/>
    <w:rsid w:val="00826B37"/>
    <w:rsid w:val="008270A6"/>
    <w:rsid w:val="008272CB"/>
    <w:rsid w:val="008279EF"/>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C34"/>
    <w:rsid w:val="00845FFB"/>
    <w:rsid w:val="00846190"/>
    <w:rsid w:val="008466DA"/>
    <w:rsid w:val="00847063"/>
    <w:rsid w:val="008472D1"/>
    <w:rsid w:val="008475CC"/>
    <w:rsid w:val="00847990"/>
    <w:rsid w:val="00850324"/>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2D1"/>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988"/>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AB8"/>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3CB5"/>
    <w:rsid w:val="00884003"/>
    <w:rsid w:val="00884595"/>
    <w:rsid w:val="00884C5F"/>
    <w:rsid w:val="0088522A"/>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6DE"/>
    <w:rsid w:val="00894D97"/>
    <w:rsid w:val="00894E78"/>
    <w:rsid w:val="00894FC7"/>
    <w:rsid w:val="00895095"/>
    <w:rsid w:val="008951F9"/>
    <w:rsid w:val="00895748"/>
    <w:rsid w:val="0089614A"/>
    <w:rsid w:val="008978E9"/>
    <w:rsid w:val="008A0728"/>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417"/>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620"/>
    <w:rsid w:val="008B66FD"/>
    <w:rsid w:val="008B6B31"/>
    <w:rsid w:val="008B6B48"/>
    <w:rsid w:val="008B745F"/>
    <w:rsid w:val="008B7573"/>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257"/>
    <w:rsid w:val="008C452A"/>
    <w:rsid w:val="008C46C5"/>
    <w:rsid w:val="008C4E6A"/>
    <w:rsid w:val="008C4E82"/>
    <w:rsid w:val="008C54A8"/>
    <w:rsid w:val="008C561D"/>
    <w:rsid w:val="008C574A"/>
    <w:rsid w:val="008C5AD8"/>
    <w:rsid w:val="008C5D59"/>
    <w:rsid w:val="008C5D7D"/>
    <w:rsid w:val="008C5DAA"/>
    <w:rsid w:val="008C6163"/>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A44"/>
    <w:rsid w:val="008F0F23"/>
    <w:rsid w:val="008F117A"/>
    <w:rsid w:val="008F19A1"/>
    <w:rsid w:val="008F1A75"/>
    <w:rsid w:val="008F2400"/>
    <w:rsid w:val="008F2899"/>
    <w:rsid w:val="008F2919"/>
    <w:rsid w:val="008F29C2"/>
    <w:rsid w:val="008F2A2F"/>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44D"/>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4C89"/>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EEA"/>
    <w:rsid w:val="00934718"/>
    <w:rsid w:val="00934866"/>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120"/>
    <w:rsid w:val="00957535"/>
    <w:rsid w:val="00957BBE"/>
    <w:rsid w:val="00957CD1"/>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708E"/>
    <w:rsid w:val="00987A49"/>
    <w:rsid w:val="009912E4"/>
    <w:rsid w:val="009914C5"/>
    <w:rsid w:val="00991797"/>
    <w:rsid w:val="009918D3"/>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76A"/>
    <w:rsid w:val="009A1822"/>
    <w:rsid w:val="009A1939"/>
    <w:rsid w:val="009A1E4B"/>
    <w:rsid w:val="009A1F5C"/>
    <w:rsid w:val="009A22F5"/>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F4"/>
    <w:rsid w:val="009F464F"/>
    <w:rsid w:val="009F4D42"/>
    <w:rsid w:val="009F5413"/>
    <w:rsid w:val="009F5B86"/>
    <w:rsid w:val="009F5DB2"/>
    <w:rsid w:val="009F5F01"/>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2B74"/>
    <w:rsid w:val="00A131BE"/>
    <w:rsid w:val="00A13596"/>
    <w:rsid w:val="00A13897"/>
    <w:rsid w:val="00A1397E"/>
    <w:rsid w:val="00A13E15"/>
    <w:rsid w:val="00A142F2"/>
    <w:rsid w:val="00A14358"/>
    <w:rsid w:val="00A144A7"/>
    <w:rsid w:val="00A14549"/>
    <w:rsid w:val="00A145A0"/>
    <w:rsid w:val="00A15AA5"/>
    <w:rsid w:val="00A166C2"/>
    <w:rsid w:val="00A16907"/>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8F4"/>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0C35"/>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AB7"/>
    <w:rsid w:val="00A42EF9"/>
    <w:rsid w:val="00A43134"/>
    <w:rsid w:val="00A43912"/>
    <w:rsid w:val="00A43D56"/>
    <w:rsid w:val="00A43F9D"/>
    <w:rsid w:val="00A44356"/>
    <w:rsid w:val="00A444D9"/>
    <w:rsid w:val="00A448B0"/>
    <w:rsid w:val="00A44A81"/>
    <w:rsid w:val="00A44D62"/>
    <w:rsid w:val="00A452A1"/>
    <w:rsid w:val="00A45359"/>
    <w:rsid w:val="00A46CC0"/>
    <w:rsid w:val="00A46DA3"/>
    <w:rsid w:val="00A46E62"/>
    <w:rsid w:val="00A46FFD"/>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6756"/>
    <w:rsid w:val="00A6687A"/>
    <w:rsid w:val="00A67325"/>
    <w:rsid w:val="00A6772F"/>
    <w:rsid w:val="00A677F2"/>
    <w:rsid w:val="00A67D96"/>
    <w:rsid w:val="00A70116"/>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6635"/>
    <w:rsid w:val="00A76D04"/>
    <w:rsid w:val="00A7721A"/>
    <w:rsid w:val="00A77670"/>
    <w:rsid w:val="00A776BF"/>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75E"/>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3D3"/>
    <w:rsid w:val="00AA7424"/>
    <w:rsid w:val="00AA7935"/>
    <w:rsid w:val="00AA7E5E"/>
    <w:rsid w:val="00AB00D8"/>
    <w:rsid w:val="00AB0AB5"/>
    <w:rsid w:val="00AB0B32"/>
    <w:rsid w:val="00AB108C"/>
    <w:rsid w:val="00AB1587"/>
    <w:rsid w:val="00AB19FF"/>
    <w:rsid w:val="00AB243A"/>
    <w:rsid w:val="00AB2595"/>
    <w:rsid w:val="00AB2DB9"/>
    <w:rsid w:val="00AB3775"/>
    <w:rsid w:val="00AB37DE"/>
    <w:rsid w:val="00AB3C75"/>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610"/>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D0D"/>
    <w:rsid w:val="00AF53D8"/>
    <w:rsid w:val="00AF54D5"/>
    <w:rsid w:val="00AF5541"/>
    <w:rsid w:val="00AF59C3"/>
    <w:rsid w:val="00AF6571"/>
    <w:rsid w:val="00AF6922"/>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E4"/>
    <w:rsid w:val="00B12BDE"/>
    <w:rsid w:val="00B1323D"/>
    <w:rsid w:val="00B1370A"/>
    <w:rsid w:val="00B13836"/>
    <w:rsid w:val="00B13B9B"/>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A95"/>
    <w:rsid w:val="00B20C04"/>
    <w:rsid w:val="00B20CEA"/>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0FA4"/>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4BF"/>
    <w:rsid w:val="00B46788"/>
    <w:rsid w:val="00B467AE"/>
    <w:rsid w:val="00B468A8"/>
    <w:rsid w:val="00B46B3D"/>
    <w:rsid w:val="00B46DCE"/>
    <w:rsid w:val="00B472A7"/>
    <w:rsid w:val="00B472BF"/>
    <w:rsid w:val="00B47363"/>
    <w:rsid w:val="00B47603"/>
    <w:rsid w:val="00B47B09"/>
    <w:rsid w:val="00B502FB"/>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3B1"/>
    <w:rsid w:val="00B547F9"/>
    <w:rsid w:val="00B55266"/>
    <w:rsid w:val="00B5533A"/>
    <w:rsid w:val="00B55400"/>
    <w:rsid w:val="00B558E1"/>
    <w:rsid w:val="00B55D9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183"/>
    <w:rsid w:val="00BA5375"/>
    <w:rsid w:val="00BA5E41"/>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D72"/>
    <w:rsid w:val="00BC0282"/>
    <w:rsid w:val="00BC05ED"/>
    <w:rsid w:val="00BC0CCF"/>
    <w:rsid w:val="00BC10BA"/>
    <w:rsid w:val="00BC14FD"/>
    <w:rsid w:val="00BC1B01"/>
    <w:rsid w:val="00BC272D"/>
    <w:rsid w:val="00BC2CDE"/>
    <w:rsid w:val="00BC3452"/>
    <w:rsid w:val="00BC36AE"/>
    <w:rsid w:val="00BC393E"/>
    <w:rsid w:val="00BC3A7A"/>
    <w:rsid w:val="00BC42DB"/>
    <w:rsid w:val="00BC4433"/>
    <w:rsid w:val="00BC52C1"/>
    <w:rsid w:val="00BC5BED"/>
    <w:rsid w:val="00BC5EBF"/>
    <w:rsid w:val="00BC6023"/>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5CC"/>
    <w:rsid w:val="00BD4274"/>
    <w:rsid w:val="00BD4675"/>
    <w:rsid w:val="00BD4E67"/>
    <w:rsid w:val="00BD522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D0D"/>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A80"/>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2C64"/>
    <w:rsid w:val="00C52D93"/>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E7A"/>
    <w:rsid w:val="00C56F8A"/>
    <w:rsid w:val="00C5729A"/>
    <w:rsid w:val="00C573D3"/>
    <w:rsid w:val="00C5762F"/>
    <w:rsid w:val="00C602DF"/>
    <w:rsid w:val="00C60437"/>
    <w:rsid w:val="00C60764"/>
    <w:rsid w:val="00C616E8"/>
    <w:rsid w:val="00C61C1C"/>
    <w:rsid w:val="00C62D28"/>
    <w:rsid w:val="00C62E3E"/>
    <w:rsid w:val="00C6309C"/>
    <w:rsid w:val="00C63255"/>
    <w:rsid w:val="00C632E3"/>
    <w:rsid w:val="00C635D8"/>
    <w:rsid w:val="00C64033"/>
    <w:rsid w:val="00C6440C"/>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312"/>
    <w:rsid w:val="00C8242C"/>
    <w:rsid w:val="00C82B1E"/>
    <w:rsid w:val="00C82FF1"/>
    <w:rsid w:val="00C832DF"/>
    <w:rsid w:val="00C834E8"/>
    <w:rsid w:val="00C838C8"/>
    <w:rsid w:val="00C84761"/>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10F8"/>
    <w:rsid w:val="00C919A6"/>
    <w:rsid w:val="00C923A5"/>
    <w:rsid w:val="00C92EEA"/>
    <w:rsid w:val="00C93107"/>
    <w:rsid w:val="00C939ED"/>
    <w:rsid w:val="00C93A13"/>
    <w:rsid w:val="00C9425C"/>
    <w:rsid w:val="00C95315"/>
    <w:rsid w:val="00C95649"/>
    <w:rsid w:val="00C956D6"/>
    <w:rsid w:val="00C95840"/>
    <w:rsid w:val="00C95F9E"/>
    <w:rsid w:val="00C95FDC"/>
    <w:rsid w:val="00C9651F"/>
    <w:rsid w:val="00C966CC"/>
    <w:rsid w:val="00C96BD4"/>
    <w:rsid w:val="00C96F9B"/>
    <w:rsid w:val="00C97114"/>
    <w:rsid w:val="00C97660"/>
    <w:rsid w:val="00C9795F"/>
    <w:rsid w:val="00C97A82"/>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187D"/>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1E3E"/>
    <w:rsid w:val="00CC2078"/>
    <w:rsid w:val="00CC28E8"/>
    <w:rsid w:val="00CC2E69"/>
    <w:rsid w:val="00CC308D"/>
    <w:rsid w:val="00CC34A1"/>
    <w:rsid w:val="00CC3555"/>
    <w:rsid w:val="00CC375B"/>
    <w:rsid w:val="00CC3BF9"/>
    <w:rsid w:val="00CC3FD7"/>
    <w:rsid w:val="00CC4777"/>
    <w:rsid w:val="00CC47C6"/>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80E"/>
    <w:rsid w:val="00CD387F"/>
    <w:rsid w:val="00CD3F76"/>
    <w:rsid w:val="00CD43A5"/>
    <w:rsid w:val="00CD4676"/>
    <w:rsid w:val="00CD4B6B"/>
    <w:rsid w:val="00CD50F8"/>
    <w:rsid w:val="00CD5869"/>
    <w:rsid w:val="00CD5CC5"/>
    <w:rsid w:val="00CD6019"/>
    <w:rsid w:val="00CD623D"/>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4FF"/>
    <w:rsid w:val="00CF05CF"/>
    <w:rsid w:val="00CF0B6E"/>
    <w:rsid w:val="00CF0F02"/>
    <w:rsid w:val="00CF121B"/>
    <w:rsid w:val="00CF135D"/>
    <w:rsid w:val="00CF1384"/>
    <w:rsid w:val="00CF1461"/>
    <w:rsid w:val="00CF184E"/>
    <w:rsid w:val="00CF1BAE"/>
    <w:rsid w:val="00CF2185"/>
    <w:rsid w:val="00CF256C"/>
    <w:rsid w:val="00CF2B25"/>
    <w:rsid w:val="00CF2C16"/>
    <w:rsid w:val="00CF2C84"/>
    <w:rsid w:val="00CF2E44"/>
    <w:rsid w:val="00CF2EDF"/>
    <w:rsid w:val="00CF3436"/>
    <w:rsid w:val="00CF3797"/>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5C1"/>
    <w:rsid w:val="00D349FC"/>
    <w:rsid w:val="00D34A31"/>
    <w:rsid w:val="00D3504F"/>
    <w:rsid w:val="00D353F6"/>
    <w:rsid w:val="00D35989"/>
    <w:rsid w:val="00D364B1"/>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CC5"/>
    <w:rsid w:val="00D73CD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4AB7"/>
    <w:rsid w:val="00D84B71"/>
    <w:rsid w:val="00D85173"/>
    <w:rsid w:val="00D8528F"/>
    <w:rsid w:val="00D856B6"/>
    <w:rsid w:val="00D85828"/>
    <w:rsid w:val="00D859AE"/>
    <w:rsid w:val="00D85D85"/>
    <w:rsid w:val="00D861CA"/>
    <w:rsid w:val="00D86E69"/>
    <w:rsid w:val="00D874B7"/>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851"/>
    <w:rsid w:val="00DC3B1E"/>
    <w:rsid w:val="00DC3D35"/>
    <w:rsid w:val="00DC3D76"/>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5F7"/>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BD9"/>
    <w:rsid w:val="00DF2FA6"/>
    <w:rsid w:val="00DF3228"/>
    <w:rsid w:val="00DF3292"/>
    <w:rsid w:val="00DF339E"/>
    <w:rsid w:val="00DF34AB"/>
    <w:rsid w:val="00DF35E5"/>
    <w:rsid w:val="00DF4259"/>
    <w:rsid w:val="00DF44E0"/>
    <w:rsid w:val="00DF4A80"/>
    <w:rsid w:val="00DF4D09"/>
    <w:rsid w:val="00DF51E9"/>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EB2"/>
    <w:rsid w:val="00E01177"/>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7EE"/>
    <w:rsid w:val="00E05B33"/>
    <w:rsid w:val="00E05C9C"/>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56BA"/>
    <w:rsid w:val="00E15737"/>
    <w:rsid w:val="00E15C27"/>
    <w:rsid w:val="00E16751"/>
    <w:rsid w:val="00E16B73"/>
    <w:rsid w:val="00E1707C"/>
    <w:rsid w:val="00E170EC"/>
    <w:rsid w:val="00E172EA"/>
    <w:rsid w:val="00E1754B"/>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A69"/>
    <w:rsid w:val="00E27B60"/>
    <w:rsid w:val="00E30B0F"/>
    <w:rsid w:val="00E31099"/>
    <w:rsid w:val="00E31505"/>
    <w:rsid w:val="00E315F3"/>
    <w:rsid w:val="00E318F9"/>
    <w:rsid w:val="00E31CC5"/>
    <w:rsid w:val="00E31D28"/>
    <w:rsid w:val="00E3207E"/>
    <w:rsid w:val="00E32337"/>
    <w:rsid w:val="00E328C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C97"/>
    <w:rsid w:val="00E44E16"/>
    <w:rsid w:val="00E45C3C"/>
    <w:rsid w:val="00E45CE4"/>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A04"/>
    <w:rsid w:val="00E54D08"/>
    <w:rsid w:val="00E550F3"/>
    <w:rsid w:val="00E55327"/>
    <w:rsid w:val="00E5539F"/>
    <w:rsid w:val="00E555E9"/>
    <w:rsid w:val="00E55A48"/>
    <w:rsid w:val="00E56069"/>
    <w:rsid w:val="00E56521"/>
    <w:rsid w:val="00E5664B"/>
    <w:rsid w:val="00E56A3D"/>
    <w:rsid w:val="00E56C0B"/>
    <w:rsid w:val="00E56EB6"/>
    <w:rsid w:val="00E57CFF"/>
    <w:rsid w:val="00E60464"/>
    <w:rsid w:val="00E60735"/>
    <w:rsid w:val="00E609CE"/>
    <w:rsid w:val="00E60D41"/>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928"/>
    <w:rsid w:val="00E70B38"/>
    <w:rsid w:val="00E70BA5"/>
    <w:rsid w:val="00E70CEC"/>
    <w:rsid w:val="00E7119E"/>
    <w:rsid w:val="00E71400"/>
    <w:rsid w:val="00E71485"/>
    <w:rsid w:val="00E71657"/>
    <w:rsid w:val="00E7166B"/>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E6A"/>
    <w:rsid w:val="00E94FBD"/>
    <w:rsid w:val="00E95066"/>
    <w:rsid w:val="00E95C0D"/>
    <w:rsid w:val="00E96033"/>
    <w:rsid w:val="00E970F7"/>
    <w:rsid w:val="00E977C8"/>
    <w:rsid w:val="00E9780C"/>
    <w:rsid w:val="00E979A1"/>
    <w:rsid w:val="00E979F6"/>
    <w:rsid w:val="00E97BA5"/>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4EC0"/>
    <w:rsid w:val="00EA50C9"/>
    <w:rsid w:val="00EA5250"/>
    <w:rsid w:val="00EA53B7"/>
    <w:rsid w:val="00EA5F26"/>
    <w:rsid w:val="00EA6750"/>
    <w:rsid w:val="00EA71D7"/>
    <w:rsid w:val="00EA73DE"/>
    <w:rsid w:val="00EA7E1B"/>
    <w:rsid w:val="00EB0BD1"/>
    <w:rsid w:val="00EB0F48"/>
    <w:rsid w:val="00EB0F4E"/>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52A"/>
    <w:rsid w:val="00EB685F"/>
    <w:rsid w:val="00EB68F3"/>
    <w:rsid w:val="00EB6C5C"/>
    <w:rsid w:val="00EB74A1"/>
    <w:rsid w:val="00EB764B"/>
    <w:rsid w:val="00EB7723"/>
    <w:rsid w:val="00EB7E2B"/>
    <w:rsid w:val="00EC068F"/>
    <w:rsid w:val="00EC0ABC"/>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E26"/>
    <w:rsid w:val="00EE7EC0"/>
    <w:rsid w:val="00EE7F68"/>
    <w:rsid w:val="00EF04F5"/>
    <w:rsid w:val="00EF0C05"/>
    <w:rsid w:val="00EF0E63"/>
    <w:rsid w:val="00EF1012"/>
    <w:rsid w:val="00EF11D5"/>
    <w:rsid w:val="00EF1497"/>
    <w:rsid w:val="00EF1722"/>
    <w:rsid w:val="00EF18B8"/>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C2B"/>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429A"/>
    <w:rsid w:val="00F44962"/>
    <w:rsid w:val="00F44C51"/>
    <w:rsid w:val="00F44D50"/>
    <w:rsid w:val="00F44E36"/>
    <w:rsid w:val="00F44F27"/>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A28"/>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1CFA"/>
    <w:rsid w:val="00F81FE1"/>
    <w:rsid w:val="00F826F1"/>
    <w:rsid w:val="00F829D0"/>
    <w:rsid w:val="00F82BA7"/>
    <w:rsid w:val="00F8315F"/>
    <w:rsid w:val="00F834F1"/>
    <w:rsid w:val="00F8451C"/>
    <w:rsid w:val="00F846F5"/>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7FD"/>
    <w:rsid w:val="00FB0826"/>
    <w:rsid w:val="00FB0AA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15A"/>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1D561E"/>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914C89"/>
    <w:pPr>
      <w:numPr>
        <w:numId w:val="19"/>
      </w:numPr>
      <w:shd w:val="clear" w:color="auto" w:fill="D9D9D9" w:themeFill="background1" w:themeFillShade="D9"/>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914C89"/>
    <w:rPr>
      <w:rFonts w:ascii="Lucida Console" w:hAnsi="Lucida Console"/>
      <w:sz w:val="20"/>
      <w:szCs w:val="21"/>
      <w:shd w:val="clear" w:color="auto" w:fill="D9D9D9" w:themeFill="background1" w:themeFillShade="D9"/>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amp-wp-a1f9c2e">
    <w:name w:val="amp-wp-a1f9c2e"/>
    <w:basedOn w:val="DefaultParagraphFont"/>
    <w:rsid w:val="001D561E"/>
  </w:style>
  <w:style w:type="character" w:customStyle="1" w:styleId="amp-wp-4a030b2">
    <w:name w:val="amp-wp-4a030b2"/>
    <w:basedOn w:val="DefaultParagraphFont"/>
    <w:rsid w:val="001D561E"/>
  </w:style>
  <w:style w:type="character" w:styleId="HTMLKeyboard">
    <w:name w:val="HTML Keyboard"/>
    <w:basedOn w:val="DefaultParagraphFont"/>
    <w:uiPriority w:val="99"/>
    <w:semiHidden/>
    <w:unhideWhenUsed/>
    <w:rsid w:val="00C919A6"/>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B543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37691709">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84927652">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095128069">
      <w:bodyDiv w:val="1"/>
      <w:marLeft w:val="0"/>
      <w:marRight w:val="0"/>
      <w:marTop w:val="0"/>
      <w:marBottom w:val="0"/>
      <w:divBdr>
        <w:top w:val="none" w:sz="0" w:space="0" w:color="auto"/>
        <w:left w:val="none" w:sz="0" w:space="0" w:color="auto"/>
        <w:bottom w:val="none" w:sz="0" w:space="0" w:color="auto"/>
        <w:right w:val="none" w:sz="0" w:space="0" w:color="auto"/>
      </w:divBdr>
      <w:divsChild>
        <w:div w:id="2103185728">
          <w:marLeft w:val="0"/>
          <w:marRight w:val="0"/>
          <w:marTop w:val="0"/>
          <w:marBottom w:val="0"/>
          <w:divBdr>
            <w:top w:val="none" w:sz="0" w:space="0" w:color="auto"/>
            <w:left w:val="none" w:sz="0" w:space="0" w:color="auto"/>
            <w:bottom w:val="none" w:sz="0" w:space="0" w:color="auto"/>
            <w:right w:val="none" w:sz="0" w:space="0" w:color="auto"/>
          </w:divBdr>
        </w:div>
        <w:div w:id="1367103483">
          <w:marLeft w:val="0"/>
          <w:marRight w:val="0"/>
          <w:marTop w:val="0"/>
          <w:marBottom w:val="0"/>
          <w:divBdr>
            <w:top w:val="none" w:sz="0" w:space="0" w:color="auto"/>
            <w:left w:val="none" w:sz="0" w:space="0" w:color="auto"/>
            <w:bottom w:val="none" w:sz="0" w:space="0" w:color="auto"/>
            <w:right w:val="none" w:sz="0" w:space="0" w:color="auto"/>
          </w:divBdr>
        </w:div>
        <w:div w:id="1434470054">
          <w:marLeft w:val="0"/>
          <w:marRight w:val="0"/>
          <w:marTop w:val="0"/>
          <w:marBottom w:val="0"/>
          <w:divBdr>
            <w:top w:val="none" w:sz="0" w:space="0" w:color="auto"/>
            <w:left w:val="none" w:sz="0" w:space="0" w:color="auto"/>
            <w:bottom w:val="none" w:sz="0" w:space="0" w:color="auto"/>
            <w:right w:val="none" w:sz="0" w:space="0" w:color="auto"/>
          </w:divBdr>
        </w:div>
        <w:div w:id="1942182793">
          <w:marLeft w:val="0"/>
          <w:marRight w:val="0"/>
          <w:marTop w:val="0"/>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1266699">
      <w:bodyDiv w:val="1"/>
      <w:marLeft w:val="0"/>
      <w:marRight w:val="0"/>
      <w:marTop w:val="0"/>
      <w:marBottom w:val="0"/>
      <w:divBdr>
        <w:top w:val="none" w:sz="0" w:space="0" w:color="auto"/>
        <w:left w:val="none" w:sz="0" w:space="0" w:color="auto"/>
        <w:bottom w:val="none" w:sz="0" w:space="0" w:color="auto"/>
        <w:right w:val="none" w:sz="0" w:space="0" w:color="auto"/>
      </w:divBdr>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38571801">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1999726654">
      <w:bodyDiv w:val="1"/>
      <w:marLeft w:val="0"/>
      <w:marRight w:val="0"/>
      <w:marTop w:val="0"/>
      <w:marBottom w:val="0"/>
      <w:divBdr>
        <w:top w:val="none" w:sz="0" w:space="0" w:color="auto"/>
        <w:left w:val="none" w:sz="0" w:space="0" w:color="auto"/>
        <w:bottom w:val="none" w:sz="0" w:space="0" w:color="auto"/>
        <w:right w:val="none" w:sz="0" w:space="0" w:color="auto"/>
      </w:divBdr>
      <w:divsChild>
        <w:div w:id="368795934">
          <w:marLeft w:val="0"/>
          <w:marRight w:val="0"/>
          <w:marTop w:val="0"/>
          <w:marBottom w:val="0"/>
          <w:divBdr>
            <w:top w:val="none" w:sz="0" w:space="0" w:color="auto"/>
            <w:left w:val="none" w:sz="0" w:space="0" w:color="auto"/>
            <w:bottom w:val="none" w:sz="0" w:space="0" w:color="auto"/>
            <w:right w:val="none" w:sz="0" w:space="0" w:color="auto"/>
          </w:divBdr>
        </w:div>
        <w:div w:id="1870878109">
          <w:marLeft w:val="0"/>
          <w:marRight w:val="0"/>
          <w:marTop w:val="0"/>
          <w:marBottom w:val="0"/>
          <w:divBdr>
            <w:top w:val="none" w:sz="0" w:space="0" w:color="auto"/>
            <w:left w:val="none" w:sz="0" w:space="0" w:color="auto"/>
            <w:bottom w:val="none" w:sz="0" w:space="0" w:color="auto"/>
            <w:right w:val="none" w:sz="0" w:space="0" w:color="auto"/>
          </w:divBdr>
        </w:div>
        <w:div w:id="2138865426">
          <w:marLeft w:val="0"/>
          <w:marRight w:val="0"/>
          <w:marTop w:val="0"/>
          <w:marBottom w:val="0"/>
          <w:divBdr>
            <w:top w:val="none" w:sz="0" w:space="0" w:color="auto"/>
            <w:left w:val="none" w:sz="0" w:space="0" w:color="auto"/>
            <w:bottom w:val="none" w:sz="0" w:space="0" w:color="auto"/>
            <w:right w:val="none" w:sz="0" w:space="0" w:color="auto"/>
          </w:divBdr>
        </w:div>
        <w:div w:id="1890266265">
          <w:marLeft w:val="0"/>
          <w:marRight w:val="0"/>
          <w:marTop w:val="0"/>
          <w:marBottom w:val="0"/>
          <w:divBdr>
            <w:top w:val="none" w:sz="0" w:space="0" w:color="auto"/>
            <w:left w:val="none" w:sz="0" w:space="0" w:color="auto"/>
            <w:bottom w:val="none" w:sz="0" w:space="0" w:color="auto"/>
            <w:right w:val="none" w:sz="0" w:space="0" w:color="auto"/>
          </w:divBdr>
        </w:div>
      </w:divsChild>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2748151">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5660522">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igitalcitizen.life/change-computer-name-windows/" TargetMode="External"/><Relationship Id="rId18" Type="http://schemas.openxmlformats.org/officeDocument/2006/relationships/hyperlink" Target="https://en.wikipedia.org/wiki/Graphical_user_interfac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gif"/><Relationship Id="rId17" Type="http://schemas.openxmlformats.org/officeDocument/2006/relationships/hyperlink" Target="https://en.wikipedia.org/wiki/Command-line_interface" TargetMode="External"/><Relationship Id="rId2" Type="http://schemas.openxmlformats.org/officeDocument/2006/relationships/numbering" Target="numbering.xml"/><Relationship Id="rId16" Type="http://schemas.openxmlformats.org/officeDocument/2006/relationships/hyperlink" Target="https://en.wikipedia.org/wiki/Operating_syste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5" Type="http://schemas.openxmlformats.org/officeDocument/2006/relationships/webSettings" Target="webSettings.xml"/><Relationship Id="rId15" Type="http://schemas.openxmlformats.org/officeDocument/2006/relationships/hyperlink" Target="https://en.wikipedia.org/wiki/User_interface" TargetMode="External"/><Relationship Id="rId10" Type="http://schemas.openxmlformats.org/officeDocument/2006/relationships/hyperlink" Target="https://en.wikipedia.org/wiki/Vulnerability_(computing)" TargetMode="External"/><Relationship Id="rId19" Type="http://schemas.openxmlformats.org/officeDocument/2006/relationships/hyperlink" Target="https://manpages.debian.org/jessie/apt/apt.8.en.html" TargetMode="External"/><Relationship Id="rId4" Type="http://schemas.openxmlformats.org/officeDocument/2006/relationships/settings" Target="settings.xml"/><Relationship Id="rId9" Type="http://schemas.openxmlformats.org/officeDocument/2006/relationships/hyperlink" Target="https://en.wikipedia.org/wiki/Port_scanning"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28</TotalTime>
  <Pages>6</Pages>
  <Words>1771</Words>
  <Characters>1009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4</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cp:lastModifiedBy>
  <cp:revision>8076</cp:revision>
  <cp:lastPrinted>2019-08-11T03:38:00Z</cp:lastPrinted>
  <dcterms:created xsi:type="dcterms:W3CDTF">2019-06-23T17:08:00Z</dcterms:created>
  <dcterms:modified xsi:type="dcterms:W3CDTF">2021-08-28T23:14:00Z</dcterms:modified>
</cp:coreProperties>
</file>